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77777777" w:rsidR="00B92F63" w:rsidRPr="00354BFA" w:rsidRDefault="00B92F63" w:rsidP="00B92F63">
      <w:pPr>
        <w:spacing w:after="0" w:line="240" w:lineRule="auto"/>
        <w:jc w:val="center"/>
        <w:rPr>
          <w:b/>
          <w:sz w:val="28"/>
          <w:szCs w:val="28"/>
        </w:rPr>
      </w:pPr>
      <w:r w:rsidRPr="00354BFA">
        <w:rPr>
          <w:b/>
          <w:sz w:val="28"/>
          <w:szCs w:val="28"/>
        </w:rPr>
        <w:t>COMMUNITY INVOLVEMENT COMMISSION</w:t>
      </w:r>
    </w:p>
    <w:p w14:paraId="5B3553EB" w14:textId="09E13BDF" w:rsidR="00B92F63" w:rsidRPr="00354BFA" w:rsidRDefault="00E50DBB" w:rsidP="00B92F63">
      <w:pPr>
        <w:spacing w:before="40" w:after="0" w:line="240" w:lineRule="auto"/>
        <w:jc w:val="center"/>
        <w:rPr>
          <w:sz w:val="24"/>
          <w:szCs w:val="24"/>
        </w:rPr>
      </w:pPr>
      <w:r>
        <w:rPr>
          <w:sz w:val="24"/>
          <w:szCs w:val="24"/>
        </w:rPr>
        <w:t>September 21</w:t>
      </w:r>
      <w:r w:rsidR="00B92F63">
        <w:rPr>
          <w:sz w:val="24"/>
          <w:szCs w:val="24"/>
        </w:rPr>
        <w:t>, 2020</w:t>
      </w:r>
    </w:p>
    <w:p w14:paraId="27E1439A" w14:textId="42515165" w:rsidR="00B92F63" w:rsidRPr="00354BFA" w:rsidRDefault="00437469" w:rsidP="00B92F63">
      <w:pPr>
        <w:spacing w:before="40" w:after="0" w:line="240" w:lineRule="auto"/>
        <w:jc w:val="center"/>
        <w:rPr>
          <w:sz w:val="24"/>
          <w:szCs w:val="24"/>
        </w:rPr>
      </w:pPr>
      <w:r>
        <w:rPr>
          <w:sz w:val="24"/>
          <w:szCs w:val="24"/>
        </w:rPr>
        <w:t>6</w:t>
      </w:r>
      <w:r w:rsidR="002F5287">
        <w:rPr>
          <w:sz w:val="24"/>
          <w:szCs w:val="24"/>
        </w:rPr>
        <w:t xml:space="preserve">:00 – </w:t>
      </w:r>
      <w:r>
        <w:rPr>
          <w:sz w:val="24"/>
          <w:szCs w:val="24"/>
        </w:rPr>
        <w:t>8</w:t>
      </w:r>
      <w:r w:rsidR="002F5287">
        <w:rPr>
          <w:sz w:val="24"/>
          <w:szCs w:val="24"/>
        </w:rPr>
        <w:t>:00 pm</w:t>
      </w:r>
    </w:p>
    <w:p w14:paraId="07EB2DA3" w14:textId="5D81F39D" w:rsidR="00B92F63" w:rsidRDefault="00D42EAC"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52C0A5A8" w:rsidR="00813CFE" w:rsidRDefault="00B92F63" w:rsidP="00B92F63">
      <w:r w:rsidRPr="00371768">
        <w:rPr>
          <w:b/>
        </w:rPr>
        <w:t>Commissioners present:</w:t>
      </w:r>
      <w:r>
        <w:t xml:space="preserve"> Chris Maykut, </w:t>
      </w:r>
      <w:r w:rsidR="007639A0">
        <w:t>Thais Marbles</w:t>
      </w:r>
    </w:p>
    <w:p w14:paraId="3152C0F9" w14:textId="45B1B11D" w:rsidR="002500B5" w:rsidRDefault="002500B5" w:rsidP="00C10A8A">
      <w:pPr>
        <w:rPr>
          <w:b/>
          <w:bCs/>
        </w:rPr>
      </w:pPr>
      <w:r>
        <w:rPr>
          <w:b/>
          <w:bCs/>
        </w:rPr>
        <w:t xml:space="preserve">People in attendance waiting for official </w:t>
      </w:r>
      <w:r w:rsidR="000B65A6">
        <w:rPr>
          <w:b/>
          <w:bCs/>
        </w:rPr>
        <w:t>c</w:t>
      </w:r>
      <w:r>
        <w:rPr>
          <w:b/>
          <w:bCs/>
        </w:rPr>
        <w:t>ommission appointment:</w:t>
      </w:r>
      <w:r w:rsidRPr="002500B5">
        <w:t xml:space="preserve"> </w:t>
      </w:r>
      <w:r>
        <w:t>Martha L</w:t>
      </w:r>
      <w:bookmarkStart w:id="0" w:name="_Hlk69808449"/>
      <w:r>
        <w:t>ucas, Felix Chang,</w:t>
      </w:r>
      <w:r w:rsidRPr="002500B5">
        <w:t xml:space="preserve"> </w:t>
      </w:r>
      <w:r>
        <w:t>Alison Turner, Bill Southern,</w:t>
      </w:r>
      <w:r w:rsidRPr="002500B5">
        <w:t xml:space="preserve"> </w:t>
      </w:r>
      <w:r>
        <w:t>Carol Redfield,</w:t>
      </w:r>
      <w:r w:rsidRPr="002500B5">
        <w:t xml:space="preserve"> </w:t>
      </w:r>
      <w:r>
        <w:t>E</w:t>
      </w:r>
      <w:bookmarkEnd w:id="0"/>
      <w:r>
        <w:t>mily Kim</w:t>
      </w:r>
      <w:r w:rsidR="00335CA1">
        <w:t>,</w:t>
      </w:r>
      <w:r w:rsidR="00335CA1" w:rsidRPr="00335CA1">
        <w:t xml:space="preserve"> </w:t>
      </w:r>
      <w:r w:rsidR="00335CA1">
        <w:t>Julie Pham</w:t>
      </w:r>
    </w:p>
    <w:p w14:paraId="1E60F0B0" w14:textId="7C43A1AB" w:rsidR="002500B5" w:rsidRDefault="002500B5" w:rsidP="002500B5">
      <w:pPr>
        <w:spacing w:line="240" w:lineRule="auto"/>
      </w:pPr>
      <w:r w:rsidRPr="002500B5">
        <w:rPr>
          <w:b/>
          <w:bCs/>
        </w:rPr>
        <w:t>People</w:t>
      </w:r>
      <w:r>
        <w:rPr>
          <w:b/>
          <w:bCs/>
        </w:rPr>
        <w:t xml:space="preserve"> not</w:t>
      </w:r>
      <w:r w:rsidRPr="002500B5">
        <w:rPr>
          <w:b/>
          <w:bCs/>
        </w:rPr>
        <w:t xml:space="preserve"> in attendance waiting for official commission appointment</w:t>
      </w:r>
      <w:r w:rsidRPr="00371768">
        <w:rPr>
          <w:b/>
        </w:rPr>
        <w:t>:</w:t>
      </w:r>
      <w:r>
        <w:t xml:space="preserve"> Karyn Kubo Fleming,</w:t>
      </w:r>
      <w:r w:rsidRPr="007639A0">
        <w:t xml:space="preserve"> </w:t>
      </w:r>
      <w:r>
        <w:t>Robert White,</w:t>
      </w:r>
      <w:r w:rsidRPr="007639A0">
        <w:t xml:space="preserve"> </w:t>
      </w:r>
      <w:r>
        <w:t>Jasmine Aryana</w:t>
      </w:r>
    </w:p>
    <w:p w14:paraId="14FE0B14" w14:textId="219A238E" w:rsidR="00813CFE" w:rsidRDefault="002F4A47" w:rsidP="00C10A8A">
      <w:r w:rsidRPr="002F4A47">
        <w:rPr>
          <w:b/>
          <w:bCs/>
        </w:rPr>
        <w:t xml:space="preserve">City of Seattle Staff </w:t>
      </w:r>
      <w:r w:rsidR="00302F50" w:rsidRPr="002F4A47">
        <w:rPr>
          <w:b/>
          <w:bCs/>
        </w:rPr>
        <w:t>present</w:t>
      </w:r>
      <w:r w:rsidR="00302F50">
        <w:t xml:space="preserve">: </w:t>
      </w:r>
      <w:r w:rsidR="00E16120">
        <w:t>Laura Jenkins (DON)</w:t>
      </w:r>
      <w:r w:rsidR="004426D9">
        <w:t>, Angela Rae (DON)</w:t>
      </w:r>
    </w:p>
    <w:p w14:paraId="7CE27080" w14:textId="4D916844" w:rsidR="00C10A8A"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2B9B6818" w14:textId="77777777" w:rsidR="00B44028" w:rsidRDefault="00B44028" w:rsidP="00C10A8A">
      <w:pPr>
        <w:spacing w:line="240" w:lineRule="auto"/>
      </w:pPr>
    </w:p>
    <w:p w14:paraId="703D5B3F" w14:textId="1AC34012" w:rsidR="00C10A8A" w:rsidRPr="00C10A8A" w:rsidRDefault="00727FD4" w:rsidP="00C10A8A">
      <w:pPr>
        <w:pBdr>
          <w:top w:val="single" w:sz="4" w:space="1" w:color="auto"/>
          <w:left w:val="single" w:sz="4" w:space="4" w:color="auto"/>
          <w:bottom w:val="single" w:sz="4" w:space="1" w:color="auto"/>
          <w:right w:val="single" w:sz="4" w:space="4" w:color="auto"/>
        </w:pBdr>
        <w:spacing w:line="254" w:lineRule="auto"/>
        <w:rPr>
          <w:b/>
        </w:rPr>
      </w:pPr>
      <w:r>
        <w:rPr>
          <w:b/>
        </w:rPr>
        <w:t>Check-in</w:t>
      </w:r>
    </w:p>
    <w:p w14:paraId="6F7BC9D5" w14:textId="5D03B256" w:rsidR="002F41A9" w:rsidRDefault="00B47537" w:rsidP="00DD3F0A">
      <w:r>
        <w:t xml:space="preserve">Alison Turner informed the Commission about </w:t>
      </w:r>
      <w:r w:rsidR="00BD718D">
        <w:t xml:space="preserve">the remaining sets of meeting minutes that need to be approved.  </w:t>
      </w:r>
      <w:r w:rsidR="00042A74">
        <w:t xml:space="preserve">An edit to the 8/17 minutes </w:t>
      </w:r>
      <w:r w:rsidR="00864A2E">
        <w:t xml:space="preserve">was asked </w:t>
      </w:r>
      <w:r w:rsidR="004C2CCE">
        <w:t xml:space="preserve">to </w:t>
      </w:r>
      <w:r w:rsidR="00864A2E">
        <w:t xml:space="preserve">omit </w:t>
      </w:r>
      <w:r w:rsidR="004C2CCE">
        <w:t xml:space="preserve">any </w:t>
      </w:r>
      <w:r w:rsidR="00864A2E">
        <w:t>gender titles and a call out to the</w:t>
      </w:r>
      <w:r w:rsidR="004C2CCE">
        <w:t xml:space="preserve"> Commissioner title instead</w:t>
      </w:r>
      <w:r w:rsidR="00A66E07">
        <w:t xml:space="preserve"> to make it easier for the public to understand what the role is.</w:t>
      </w:r>
    </w:p>
    <w:p w14:paraId="0A3F0CD5" w14:textId="274952AE" w:rsidR="00497903" w:rsidRDefault="00497903" w:rsidP="00DD3F0A">
      <w:r>
        <w:t xml:space="preserve">Commissioner Chris Maykut </w:t>
      </w:r>
      <w:r w:rsidR="00140C48">
        <w:t>introduced</w:t>
      </w:r>
      <w:r>
        <w:t xml:space="preserve"> a motion to approve </w:t>
      </w:r>
      <w:r w:rsidR="00281A80">
        <w:t>all</w:t>
      </w:r>
      <w:r w:rsidR="004A0349">
        <w:t xml:space="preserve"> the previous minutes including edits to the 8/17 meeting</w:t>
      </w:r>
      <w:r w:rsidR="00140C48">
        <w:t xml:space="preserve"> and it was seconded by Bill Southern.  </w:t>
      </w:r>
      <w:r w:rsidR="00281A80">
        <w:t>The Commission voted, and all the minutes were approved.</w:t>
      </w:r>
    </w:p>
    <w:p w14:paraId="50352727" w14:textId="4CAD7397" w:rsidR="0093315C" w:rsidRPr="001870F8" w:rsidRDefault="00AE7252" w:rsidP="0093315C">
      <w:pPr>
        <w:pBdr>
          <w:top w:val="single" w:sz="4" w:space="1" w:color="auto"/>
          <w:left w:val="single" w:sz="4" w:space="4" w:color="auto"/>
          <w:bottom w:val="single" w:sz="4" w:space="1" w:color="auto"/>
          <w:right w:val="single" w:sz="4" w:space="4" w:color="auto"/>
        </w:pBdr>
        <w:spacing w:line="254" w:lineRule="auto"/>
        <w:rPr>
          <w:b/>
        </w:rPr>
      </w:pPr>
      <w:r>
        <w:rPr>
          <w:b/>
        </w:rPr>
        <w:t>Public Comment</w:t>
      </w:r>
    </w:p>
    <w:p w14:paraId="0FAA6EC3" w14:textId="0385721D" w:rsidR="005D640C" w:rsidRDefault="00D83FDC">
      <w:r>
        <w:t>There were no public comments.</w:t>
      </w:r>
    </w:p>
    <w:p w14:paraId="0AC33061" w14:textId="47E1AF10" w:rsidR="0093315C" w:rsidRPr="001870F8" w:rsidRDefault="00AE7252" w:rsidP="0093315C">
      <w:pPr>
        <w:pBdr>
          <w:top w:val="single" w:sz="4" w:space="2" w:color="auto"/>
          <w:left w:val="single" w:sz="4" w:space="4" w:color="auto"/>
          <w:bottom w:val="single" w:sz="4" w:space="1" w:color="auto"/>
          <w:right w:val="single" w:sz="4" w:space="4" w:color="auto"/>
        </w:pBdr>
        <w:spacing w:line="254" w:lineRule="auto"/>
        <w:rPr>
          <w:b/>
        </w:rPr>
      </w:pPr>
      <w:r>
        <w:rPr>
          <w:b/>
        </w:rPr>
        <w:t>Preview of remaining CIC meetings in 2020</w:t>
      </w:r>
    </w:p>
    <w:p w14:paraId="510DCAB5" w14:textId="5160FE06" w:rsidR="00D83FDC" w:rsidRDefault="004D7D2C">
      <w:r>
        <w:t>Alison</w:t>
      </w:r>
      <w:r w:rsidR="007A6E4A">
        <w:t xml:space="preserve"> Turner </w:t>
      </w:r>
      <w:r w:rsidR="004D3377">
        <w:t>informed the Commission that the co-chairs collaborated and conversed about the plan for the rest of the year.</w:t>
      </w:r>
      <w:r w:rsidR="00EF1224">
        <w:t xml:space="preserve">  A group activity </w:t>
      </w:r>
      <w:r w:rsidR="007D6E18">
        <w:t>was proposed for</w:t>
      </w:r>
      <w:r w:rsidR="00EF1224">
        <w:t xml:space="preserve"> the October meeting that will be facilitated by Martha Lucas.</w:t>
      </w:r>
    </w:p>
    <w:p w14:paraId="47107569" w14:textId="0280B7F1" w:rsidR="007D6E18" w:rsidRDefault="007D6E18">
      <w:r>
        <w:t xml:space="preserve">At the November meeting, </w:t>
      </w:r>
      <w:r w:rsidR="000E3F7D">
        <w:t xml:space="preserve">a representative from the Office of Economic Development (OED) will </w:t>
      </w:r>
      <w:r w:rsidR="007E1737">
        <w:t xml:space="preserve">be attending and speak.  Julie Pham is working </w:t>
      </w:r>
      <w:r w:rsidR="00145895">
        <w:t>and contacting other City Departments to come.</w:t>
      </w:r>
      <w:r w:rsidR="009B3A17">
        <w:t xml:space="preserve">  A representative from Seattle IT may also be available to come and speak.</w:t>
      </w:r>
    </w:p>
    <w:p w14:paraId="276BA49A" w14:textId="10859B66" w:rsidR="00A763C5" w:rsidRDefault="004D7D2C">
      <w:r>
        <w:lastRenderedPageBreak/>
        <w:t>Alison</w:t>
      </w:r>
      <w:r w:rsidR="00A763C5">
        <w:t xml:space="preserve"> Turner also invit</w:t>
      </w:r>
      <w:r w:rsidR="00801967">
        <w:t xml:space="preserve">ed other community groups to come and discuss how </w:t>
      </w:r>
      <w:r w:rsidR="00865266">
        <w:t>they are</w:t>
      </w:r>
      <w:r w:rsidR="00801967">
        <w:t xml:space="preserve"> doing their community outreach during the pandemic.</w:t>
      </w:r>
      <w:r w:rsidR="00865266">
        <w:t xml:space="preserve">  The co-chairs also discussed postponing the planned retreat and work plan </w:t>
      </w:r>
      <w:r w:rsidR="00152CED">
        <w:t>and collaborate on a new work plan for the rest of the year.</w:t>
      </w:r>
    </w:p>
    <w:p w14:paraId="1C610D70" w14:textId="34719E1F" w:rsidR="00152CED" w:rsidRDefault="004D7D2C">
      <w:r>
        <w:t xml:space="preserve">Bill </w:t>
      </w:r>
      <w:r w:rsidR="00152CED">
        <w:t xml:space="preserve">Southern would like to see as many City </w:t>
      </w:r>
      <w:proofErr w:type="gramStart"/>
      <w:r w:rsidR="00152CED">
        <w:t>Departments</w:t>
      </w:r>
      <w:proofErr w:type="gramEnd"/>
      <w:r w:rsidR="00152CED">
        <w:t xml:space="preserve"> to come to this meeting and talk about their outreach programs </w:t>
      </w:r>
      <w:r w:rsidR="00A17712">
        <w:t xml:space="preserve">during this time.  </w:t>
      </w:r>
      <w:r w:rsidR="006E0CED">
        <w:t>One topic of particular interest is community outreach on the homeless.</w:t>
      </w:r>
    </w:p>
    <w:p w14:paraId="167573C4" w14:textId="6ED431FC" w:rsidR="006E0CED" w:rsidRDefault="00CA4B3D">
      <w:r>
        <w:t xml:space="preserve">DON Staff </w:t>
      </w:r>
      <w:r w:rsidR="00473B41">
        <w:t xml:space="preserve">Liaison </w:t>
      </w:r>
      <w:r>
        <w:t>Laura Jenkins noted that they could reach to the Human Services Department (HSD), DON Homeless Outreach, Seattle Parks &amp; Recreation</w:t>
      </w:r>
      <w:r w:rsidR="009752F2">
        <w:t>,</w:t>
      </w:r>
      <w:r>
        <w:t xml:space="preserve"> and Seattle Public Utilities (SPU) about their homeless community outreach during the pandemic.</w:t>
      </w:r>
    </w:p>
    <w:p w14:paraId="73194712" w14:textId="7FB5DB74" w:rsidR="00473B41" w:rsidRDefault="00335CA1">
      <w:r>
        <w:t xml:space="preserve">Julie </w:t>
      </w:r>
      <w:r w:rsidR="00473B41">
        <w:t>Pham asked the liaison if they could help the Commission reach out to these City departments and invite them to this meeting to provide an update about the homeless community outreach efforts.</w:t>
      </w:r>
    </w:p>
    <w:p w14:paraId="03372701" w14:textId="074B043A" w:rsidR="00C95893" w:rsidRDefault="004D7D2C">
      <w:r>
        <w:t xml:space="preserve">Bill </w:t>
      </w:r>
      <w:r w:rsidR="00536ED8">
        <w:t xml:space="preserve">Southern would like to know about </w:t>
      </w:r>
      <w:r w:rsidR="00BD455E">
        <w:t xml:space="preserve">what </w:t>
      </w:r>
      <w:r w:rsidR="00C95893">
        <w:t xml:space="preserve">these City departments </w:t>
      </w:r>
      <w:proofErr w:type="gramStart"/>
      <w:r w:rsidR="00C95893">
        <w:t>are</w:t>
      </w:r>
      <w:r w:rsidR="00BD455E">
        <w:t xml:space="preserve"> </w:t>
      </w:r>
      <w:r w:rsidR="009752F2">
        <w:t xml:space="preserve">in </w:t>
      </w:r>
      <w:r w:rsidR="00BD455E">
        <w:t>charge of</w:t>
      </w:r>
      <w:proofErr w:type="gramEnd"/>
      <w:r w:rsidR="00BD455E">
        <w:t xml:space="preserve"> about the homeless outreach and how can this Commission provide any assistance to these efforts</w:t>
      </w:r>
      <w:r w:rsidR="00C95893">
        <w:t>.</w:t>
      </w:r>
    </w:p>
    <w:p w14:paraId="42543BAC" w14:textId="252A1E67" w:rsidR="00C95893" w:rsidRDefault="004D7D2C">
      <w:r>
        <w:t xml:space="preserve">Alison </w:t>
      </w:r>
      <w:r w:rsidR="00C95893">
        <w:t xml:space="preserve">Turner </w:t>
      </w:r>
      <w:r w:rsidR="00AC0F36">
        <w:t xml:space="preserve">likes this </w:t>
      </w:r>
      <w:proofErr w:type="gramStart"/>
      <w:r w:rsidR="00AC0F36">
        <w:t>idea</w:t>
      </w:r>
      <w:proofErr w:type="gramEnd"/>
      <w:r w:rsidR="00AC0F36">
        <w:t xml:space="preserve"> and it will be great to know how these City departments implement their outreach methods so this Commission can assist and provide feedback and connect them to</w:t>
      </w:r>
      <w:r w:rsidR="00CA7CD8">
        <w:t xml:space="preserve"> the available resources.</w:t>
      </w:r>
    </w:p>
    <w:p w14:paraId="4E0F3534" w14:textId="4908E33F" w:rsidR="0026097C" w:rsidRDefault="004D7D2C">
      <w:r>
        <w:t>Alison</w:t>
      </w:r>
      <w:r w:rsidR="0026097C">
        <w:t xml:space="preserve"> Turner asked if the </w:t>
      </w:r>
      <w:r w:rsidR="008471AB">
        <w:t xml:space="preserve">minutes from the SPD’s presentation is available </w:t>
      </w:r>
      <w:r w:rsidR="00C63AFA">
        <w:t>for the Commission to review and provide feedback</w:t>
      </w:r>
      <w:r w:rsidR="004D63EB">
        <w:t xml:space="preserve"> before </w:t>
      </w:r>
      <w:r w:rsidR="00224051">
        <w:t>inviting them back for an update about their community engagement outreach efforts.</w:t>
      </w:r>
    </w:p>
    <w:p w14:paraId="19EEF3D8" w14:textId="05CD9961" w:rsidR="00224051" w:rsidRDefault="005F6150">
      <w:r>
        <w:t xml:space="preserve">DON Staff Liaison Jenkins will reach out </w:t>
      </w:r>
      <w:r w:rsidR="00F2339C">
        <w:t>to the Mayor’s Office External Relations Liaison Sonny Nguyen for a follow-up.</w:t>
      </w:r>
    </w:p>
    <w:p w14:paraId="3B81BF18" w14:textId="34AEC535" w:rsidR="002F1338" w:rsidRDefault="004D7D2C">
      <w:r>
        <w:t>Martha</w:t>
      </w:r>
      <w:r w:rsidR="002F1338">
        <w:t xml:space="preserve"> Lucas would like to read the 8/17 minutes from SPD</w:t>
      </w:r>
      <w:r w:rsidR="00FB5FAB">
        <w:t xml:space="preserve"> to provide their feedback.</w:t>
      </w:r>
    </w:p>
    <w:p w14:paraId="3A466D55" w14:textId="782975D3" w:rsidR="00FB5FAB" w:rsidRDefault="004D7D2C">
      <w:r>
        <w:t xml:space="preserve">Alison </w:t>
      </w:r>
      <w:r w:rsidR="00300298">
        <w:t xml:space="preserve">Turner suggested inviting the representatives from SPD and the Mayor’s Office </w:t>
      </w:r>
      <w:r w:rsidR="00BF034D">
        <w:t>and provide an update about their last presentation at this Commission.</w:t>
      </w:r>
    </w:p>
    <w:p w14:paraId="386783BC" w14:textId="60396D10" w:rsidR="0093315C" w:rsidRPr="001870F8" w:rsidRDefault="00CC6816" w:rsidP="0093315C">
      <w:pPr>
        <w:pBdr>
          <w:top w:val="single" w:sz="4" w:space="2" w:color="auto"/>
          <w:left w:val="single" w:sz="4" w:space="4" w:color="auto"/>
          <w:bottom w:val="single" w:sz="4" w:space="1" w:color="auto"/>
          <w:right w:val="single" w:sz="4" w:space="4" w:color="auto"/>
        </w:pBdr>
        <w:spacing w:line="254" w:lineRule="auto"/>
        <w:rPr>
          <w:b/>
        </w:rPr>
      </w:pPr>
      <w:r>
        <w:rPr>
          <w:b/>
        </w:rPr>
        <w:t>Presentation from Phinney Neighborhood Association</w:t>
      </w:r>
    </w:p>
    <w:p w14:paraId="6745BAA5" w14:textId="63BB7F63" w:rsidR="00FD7DCD" w:rsidRDefault="00AE4B01" w:rsidP="0051777A">
      <w:pPr>
        <w:tabs>
          <w:tab w:val="left" w:pos="6790"/>
        </w:tabs>
      </w:pPr>
      <w:r>
        <w:t xml:space="preserve">Commissioner Maykut introduced Cecily </w:t>
      </w:r>
      <w:r w:rsidR="00CD17AC">
        <w:t>Kaplan of the Greenwood Senior Center of the Phinney Neighborhood Association to ta</w:t>
      </w:r>
      <w:r w:rsidR="000F5BC6">
        <w:t>lk</w:t>
      </w:r>
      <w:r w:rsidR="00CD17AC">
        <w:t xml:space="preserve"> about the excellent work the senior center is doing </w:t>
      </w:r>
      <w:r w:rsidR="000966AE">
        <w:t xml:space="preserve">during this challenging time.  Commissioner Maykut added that the center has been very instrumental in providing relief and </w:t>
      </w:r>
      <w:r w:rsidR="00F04796">
        <w:t>much</w:t>
      </w:r>
      <w:r w:rsidR="009752F2">
        <w:t>-</w:t>
      </w:r>
      <w:r w:rsidR="00F04796">
        <w:t xml:space="preserve">needed </w:t>
      </w:r>
      <w:r w:rsidR="000966AE">
        <w:t>resources</w:t>
      </w:r>
      <w:r w:rsidR="00FA56E3">
        <w:t xml:space="preserve"> </w:t>
      </w:r>
      <w:r w:rsidR="000966AE">
        <w:t>to the seniors in the community</w:t>
      </w:r>
      <w:r w:rsidR="00F04796">
        <w:t>.</w:t>
      </w:r>
    </w:p>
    <w:p w14:paraId="40631650" w14:textId="3B96884E" w:rsidR="000F5BC6" w:rsidRDefault="002500B5" w:rsidP="0051777A">
      <w:pPr>
        <w:tabs>
          <w:tab w:val="left" w:pos="6790"/>
        </w:tabs>
      </w:pPr>
      <w:r>
        <w:t>Cecily</w:t>
      </w:r>
      <w:r w:rsidR="000F5BC6">
        <w:t xml:space="preserve"> Kaplan mentioned that it was a very difficult decision to close the senior center to the public.  I</w:t>
      </w:r>
      <w:r w:rsidR="00B133B1">
        <w:t xml:space="preserve">t was an emotional experience because </w:t>
      </w:r>
      <w:r w:rsidR="00217DBB">
        <w:t xml:space="preserve">they will not be able to serve the senior community.  She noted that it was hard, but it was the right thing to do </w:t>
      </w:r>
      <w:r w:rsidR="009752F2">
        <w:t xml:space="preserve">to </w:t>
      </w:r>
      <w:r w:rsidR="00217DBB">
        <w:t xml:space="preserve">ensure the health and well-being of </w:t>
      </w:r>
      <w:r w:rsidR="00B47B08">
        <w:t>their customers are being taken care of.</w:t>
      </w:r>
    </w:p>
    <w:p w14:paraId="071DA507" w14:textId="56ADB961" w:rsidR="00B35506" w:rsidRDefault="00B47B08" w:rsidP="0051777A">
      <w:pPr>
        <w:tabs>
          <w:tab w:val="left" w:pos="6790"/>
        </w:tabs>
      </w:pPr>
      <w:r>
        <w:lastRenderedPageBreak/>
        <w:t>The Senior Center</w:t>
      </w:r>
      <w:r w:rsidR="00CD36BF">
        <w:t xml:space="preserve"> </w:t>
      </w:r>
      <w:r w:rsidR="009752F2">
        <w:t>assessed</w:t>
      </w:r>
      <w:r w:rsidR="00CD36BF">
        <w:t xml:space="preserve"> the most essential need and did </w:t>
      </w:r>
      <w:r w:rsidR="008A35AC">
        <w:t>brainstorming</w:t>
      </w:r>
      <w:r w:rsidR="00CD36BF">
        <w:t xml:space="preserve"> on what can they do to reach the community during this pandemic.  </w:t>
      </w:r>
      <w:r w:rsidR="008A35AC">
        <w:t xml:space="preserve">She noted that there were about 3,200 individuals </w:t>
      </w:r>
      <w:r w:rsidR="009752F2">
        <w:t xml:space="preserve">who </w:t>
      </w:r>
      <w:r w:rsidR="008A35AC">
        <w:t xml:space="preserve">come to the center multiple times for assistance.  </w:t>
      </w:r>
      <w:r w:rsidR="00D20B5D">
        <w:t xml:space="preserve">The center looked at their list and came up with a field and range of connections and identified who needed the resources especially food items.  </w:t>
      </w:r>
    </w:p>
    <w:p w14:paraId="335718E4" w14:textId="4B640201" w:rsidR="00B47B08" w:rsidRDefault="00D20B5D" w:rsidP="0051777A">
      <w:pPr>
        <w:tabs>
          <w:tab w:val="left" w:pos="6790"/>
        </w:tabs>
      </w:pPr>
      <w:r>
        <w:t xml:space="preserve">The center began </w:t>
      </w:r>
      <w:r w:rsidR="00B35506">
        <w:t xml:space="preserve">a transition meal program to provide delivery.  This program garnered enough volunteers </w:t>
      </w:r>
      <w:r w:rsidR="007C4ABA">
        <w:t>to deliver food to the senior village members and participants.  They delivered 40-45 meals three times a week.</w:t>
      </w:r>
      <w:r w:rsidR="00782863">
        <w:t xml:space="preserve">  This was the Center’s number one program.  The center also began setting up phone tree calling and</w:t>
      </w:r>
      <w:r w:rsidR="003A49FF">
        <w:t xml:space="preserve"> weekly e-newsletters to the members.</w:t>
      </w:r>
    </w:p>
    <w:p w14:paraId="46733F0A" w14:textId="0051D1E3" w:rsidR="003A49FF" w:rsidRDefault="003A49FF" w:rsidP="0051777A">
      <w:pPr>
        <w:tabs>
          <w:tab w:val="left" w:pos="6790"/>
        </w:tabs>
      </w:pPr>
      <w:r>
        <w:t xml:space="preserve">The center kept a decent level of staff to continue to provide </w:t>
      </w:r>
      <w:r w:rsidR="002B0D7B">
        <w:t>programming and classes available and any state and city funding remain stable to keep the center open.</w:t>
      </w:r>
    </w:p>
    <w:p w14:paraId="5DEDB3DA" w14:textId="1FB0F68C" w:rsidR="00B05643" w:rsidRDefault="002500B5" w:rsidP="0051777A">
      <w:pPr>
        <w:tabs>
          <w:tab w:val="left" w:pos="6790"/>
        </w:tabs>
      </w:pPr>
      <w:r>
        <w:t>Cecily</w:t>
      </w:r>
      <w:r w:rsidR="00B05643">
        <w:t xml:space="preserve"> Kaplan noted that the decision not to open the center was a relief</w:t>
      </w:r>
      <w:r w:rsidR="00953D27">
        <w:t xml:space="preserve"> and many of the surrounding centers are also doing the same thing not to reopen until</w:t>
      </w:r>
      <w:r w:rsidR="0060002D">
        <w:t xml:space="preserve"> the City or County reached Phase 4.  She acknowledged that the center will be closed for </w:t>
      </w:r>
      <w:r w:rsidR="005835E1">
        <w:t>a while</w:t>
      </w:r>
      <w:r w:rsidR="0060002D">
        <w:t>.</w:t>
      </w:r>
    </w:p>
    <w:p w14:paraId="46257478" w14:textId="6DA47F72" w:rsidR="00F374E5" w:rsidRDefault="002500B5" w:rsidP="0051777A">
      <w:pPr>
        <w:tabs>
          <w:tab w:val="left" w:pos="6790"/>
        </w:tabs>
      </w:pPr>
      <w:r>
        <w:t>Cecily</w:t>
      </w:r>
      <w:r w:rsidR="00F374E5">
        <w:t xml:space="preserve"> Kapl</w:t>
      </w:r>
      <w:r w:rsidR="009A78B5">
        <w:t>a</w:t>
      </w:r>
      <w:r w:rsidR="00F374E5">
        <w:t>n mentioned that they are currently working on their 2021 budget</w:t>
      </w:r>
      <w:r w:rsidR="009A78B5">
        <w:t>, although it was challenging, the center will continue to do as much outreach as they can.</w:t>
      </w:r>
    </w:p>
    <w:p w14:paraId="3B4B51F6" w14:textId="5ABA2FC6" w:rsidR="005835E1" w:rsidRDefault="005835E1" w:rsidP="0051777A">
      <w:pPr>
        <w:tabs>
          <w:tab w:val="left" w:pos="6790"/>
        </w:tabs>
      </w:pPr>
      <w:r>
        <w:t xml:space="preserve">Felix Chang asked about what advice </w:t>
      </w:r>
      <w:r w:rsidR="00D700F6">
        <w:t>she can</w:t>
      </w:r>
      <w:r>
        <w:t xml:space="preserve"> give to other organizations</w:t>
      </w:r>
      <w:r w:rsidR="00D700F6">
        <w:t xml:space="preserve"> to practice and be engage</w:t>
      </w:r>
      <w:r w:rsidR="009752F2">
        <w:t>d</w:t>
      </w:r>
      <w:r w:rsidR="00D700F6">
        <w:t xml:space="preserve"> in the community outreach efforts during this challenging time and any support that the City can provide.</w:t>
      </w:r>
    </w:p>
    <w:p w14:paraId="1AA59188" w14:textId="13E7BC59" w:rsidR="00D700F6" w:rsidRDefault="002500B5" w:rsidP="0051777A">
      <w:pPr>
        <w:tabs>
          <w:tab w:val="left" w:pos="6790"/>
        </w:tabs>
      </w:pPr>
      <w:r>
        <w:t>Cecily</w:t>
      </w:r>
      <w:r w:rsidR="00D749B2">
        <w:t xml:space="preserve"> Kaplan commented that it depends on the organization</w:t>
      </w:r>
      <w:r w:rsidR="00414429">
        <w:t xml:space="preserve"> and doing a partnership to reach out to the seniors is the best way to approach it</w:t>
      </w:r>
      <w:r w:rsidR="00826696">
        <w:t xml:space="preserve">.  Identifying the senior center location and their needs are very important.  </w:t>
      </w:r>
      <w:r>
        <w:t>Cecily</w:t>
      </w:r>
      <w:r w:rsidR="00F76B9F">
        <w:t xml:space="preserve"> Kaplan added that she is happy to make those connections and become a partner.  She identified the Seattle Parks and Recreation has been an excellent partner in reaching out to the senior centers.</w:t>
      </w:r>
    </w:p>
    <w:p w14:paraId="75A3119B" w14:textId="34628241" w:rsidR="007E4EAD" w:rsidRDefault="007E4EAD" w:rsidP="0051777A">
      <w:pPr>
        <w:tabs>
          <w:tab w:val="left" w:pos="6790"/>
        </w:tabs>
      </w:pPr>
      <w:r>
        <w:t xml:space="preserve">Regarding City and County assistance, </w:t>
      </w:r>
      <w:r w:rsidR="002500B5">
        <w:t>Cecily</w:t>
      </w:r>
      <w:r>
        <w:t xml:space="preserve"> Kaplan commented that </w:t>
      </w:r>
      <w:r w:rsidR="00B10F3B">
        <w:t>she hopes the current their current contracts with them are confirmed through 2021.</w:t>
      </w:r>
      <w:r w:rsidR="00C82133">
        <w:t xml:space="preserve">  The City </w:t>
      </w:r>
      <w:r w:rsidR="009A78B5">
        <w:t>aids</w:t>
      </w:r>
      <w:r w:rsidR="00C82133">
        <w:t xml:space="preserve"> the senior center </w:t>
      </w:r>
      <w:r w:rsidR="004206CD">
        <w:t xml:space="preserve">via contracts through the Aging and Disability Services with the </w:t>
      </w:r>
      <w:r w:rsidR="0066046B">
        <w:t>non-profit’s</w:t>
      </w:r>
      <w:r w:rsidR="004206CD">
        <w:t xml:space="preserve"> organizations.</w:t>
      </w:r>
    </w:p>
    <w:p w14:paraId="7D67C3D8" w14:textId="3BCBFBD9" w:rsidR="000A20D6" w:rsidRDefault="000B65A6" w:rsidP="00295B40">
      <w:pPr>
        <w:tabs>
          <w:tab w:val="left" w:pos="6790"/>
        </w:tabs>
      </w:pPr>
      <w:r>
        <w:t xml:space="preserve">Felix </w:t>
      </w:r>
      <w:r w:rsidR="009A78B5">
        <w:t>Chang acknowledged</w:t>
      </w:r>
      <w:r w:rsidR="002500B5">
        <w:t xml:space="preserve"> Cecily</w:t>
      </w:r>
      <w:r w:rsidR="009A78B5">
        <w:t xml:space="preserve"> Kaplan’s work and advocacy</w:t>
      </w:r>
      <w:r w:rsidR="003D129F">
        <w:t xml:space="preserve"> and thanked her presentation and providing information to this Commission about their continued outreach efforts.</w:t>
      </w:r>
    </w:p>
    <w:p w14:paraId="499450A2" w14:textId="59E63CC1" w:rsidR="00EE0707" w:rsidRDefault="00EE0707">
      <w:r>
        <w:br w:type="page"/>
      </w:r>
    </w:p>
    <w:p w14:paraId="70B59326" w14:textId="77777777" w:rsidR="00EE0707" w:rsidRDefault="00EE0707" w:rsidP="00295B40">
      <w:pPr>
        <w:tabs>
          <w:tab w:val="left" w:pos="6790"/>
        </w:tabs>
      </w:pPr>
    </w:p>
    <w:p w14:paraId="0EF1FA08" w14:textId="64A29E78" w:rsidR="00DB3E99" w:rsidRPr="001870F8" w:rsidRDefault="00DB3E99" w:rsidP="00DB3E99">
      <w:pPr>
        <w:pBdr>
          <w:top w:val="single" w:sz="4" w:space="2" w:color="auto"/>
          <w:left w:val="single" w:sz="4" w:space="4" w:color="auto"/>
          <w:bottom w:val="single" w:sz="4" w:space="1" w:color="auto"/>
          <w:right w:val="single" w:sz="4" w:space="4" w:color="auto"/>
        </w:pBdr>
        <w:spacing w:line="254" w:lineRule="auto"/>
        <w:rPr>
          <w:b/>
        </w:rPr>
      </w:pPr>
      <w:r>
        <w:rPr>
          <w:b/>
        </w:rPr>
        <w:t>Connection Exercise (Breakout)</w:t>
      </w:r>
    </w:p>
    <w:p w14:paraId="04928D81" w14:textId="3E06A346" w:rsidR="00690184" w:rsidRDefault="00335CA1" w:rsidP="0051777A">
      <w:pPr>
        <w:tabs>
          <w:tab w:val="left" w:pos="6790"/>
        </w:tabs>
      </w:pPr>
      <w:r>
        <w:t xml:space="preserve">Julie </w:t>
      </w:r>
      <w:r w:rsidR="00EE0707">
        <w:t xml:space="preserve">Pham </w:t>
      </w:r>
      <w:r w:rsidR="00167626">
        <w:t xml:space="preserve">introduced a Connection Exercise </w:t>
      </w:r>
      <w:r w:rsidR="00496DFF">
        <w:t xml:space="preserve">and breakout sessions </w:t>
      </w:r>
      <w:r w:rsidR="00167626">
        <w:t>to discuss, share and collaborate about the current challenges</w:t>
      </w:r>
      <w:r w:rsidR="005A11AB">
        <w:t xml:space="preserve"> facing the community involvement during this pandemic and identify any innovative ways and methods to continue the community involvement and outreach</w:t>
      </w:r>
      <w:r w:rsidR="00496DFF">
        <w:t xml:space="preserve"> to the communities.</w:t>
      </w:r>
    </w:p>
    <w:p w14:paraId="3C3874F9" w14:textId="77777777" w:rsidR="009B745F" w:rsidRPr="009B745F" w:rsidRDefault="009B745F" w:rsidP="009B745F">
      <w:pPr>
        <w:pStyle w:val="NormalWeb"/>
        <w:spacing w:before="0" w:beforeAutospacing="0" w:after="0" w:afterAutospacing="0"/>
        <w:rPr>
          <w:rFonts w:asciiTheme="minorHAnsi" w:hAnsiTheme="minorHAnsi" w:cstheme="minorHAnsi"/>
        </w:rPr>
      </w:pPr>
      <w:r w:rsidRPr="009B745F">
        <w:rPr>
          <w:rFonts w:asciiTheme="minorHAnsi" w:hAnsiTheme="minorHAnsi" w:cstheme="minorHAnsi"/>
          <w:color w:val="000000"/>
        </w:rPr>
        <w:t>Current Challenges in Community Involvement</w:t>
      </w:r>
    </w:p>
    <w:p w14:paraId="6F201B51"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low trust in government and news on tech platforms (credibility)</w:t>
      </w:r>
    </w:p>
    <w:p w14:paraId="3DC4D81B"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Most communities that are underserved are more high-touch communities &gt;&gt; </w:t>
      </w:r>
      <w:proofErr w:type="gramStart"/>
      <w:r w:rsidRPr="009B745F">
        <w:rPr>
          <w:rFonts w:eastAsia="Times New Roman" w:cstheme="minorHAnsi"/>
          <w:color w:val="000000"/>
        </w:rPr>
        <w:t>isolation</w:t>
      </w:r>
      <w:proofErr w:type="gramEnd"/>
    </w:p>
    <w:p w14:paraId="43A34A04"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how do we reach who </w:t>
      </w:r>
      <w:proofErr w:type="gramStart"/>
      <w:r w:rsidRPr="009B745F">
        <w:rPr>
          <w:rFonts w:eastAsia="Times New Roman" w:cstheme="minorHAnsi"/>
          <w:color w:val="000000"/>
        </w:rPr>
        <w:t>we're</w:t>
      </w:r>
      <w:proofErr w:type="gramEnd"/>
      <w:r w:rsidRPr="009B745F">
        <w:rPr>
          <w:rFonts w:eastAsia="Times New Roman" w:cstheme="minorHAnsi"/>
          <w:color w:val="000000"/>
        </w:rPr>
        <w:t xml:space="preserve"> not already reaching?</w:t>
      </w:r>
    </w:p>
    <w:p w14:paraId="6A5B5CDC"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Not everyone is coming in with the same tech </w:t>
      </w:r>
      <w:proofErr w:type="gramStart"/>
      <w:r w:rsidRPr="009B745F">
        <w:rPr>
          <w:rFonts w:eastAsia="Times New Roman" w:cstheme="minorHAnsi"/>
          <w:color w:val="000000"/>
        </w:rPr>
        <w:t>knowledge</w:t>
      </w:r>
      <w:proofErr w:type="gramEnd"/>
    </w:p>
    <w:p w14:paraId="4E0642DB"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technology access and literacy</w:t>
      </w:r>
    </w:p>
    <w:p w14:paraId="613FAAB7"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It's hard to dive deep in </w:t>
      </w:r>
      <w:proofErr w:type="gramStart"/>
      <w:r w:rsidRPr="009B745F">
        <w:rPr>
          <w:rFonts w:eastAsia="Times New Roman" w:cstheme="minorHAnsi"/>
          <w:color w:val="000000"/>
        </w:rPr>
        <w:t>zoom</w:t>
      </w:r>
      <w:proofErr w:type="gramEnd"/>
    </w:p>
    <w:p w14:paraId="6285228B"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hard to get equivalent social </w:t>
      </w:r>
      <w:proofErr w:type="gramStart"/>
      <w:r w:rsidRPr="009B745F">
        <w:rPr>
          <w:rFonts w:eastAsia="Times New Roman" w:cstheme="minorHAnsi"/>
          <w:color w:val="000000"/>
        </w:rPr>
        <w:t>connection</w:t>
      </w:r>
      <w:proofErr w:type="gramEnd"/>
    </w:p>
    <w:p w14:paraId="288B1633"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proofErr w:type="gramStart"/>
      <w:r w:rsidRPr="009B745F">
        <w:rPr>
          <w:rFonts w:eastAsia="Times New Roman" w:cstheme="minorHAnsi"/>
          <w:color w:val="000000"/>
        </w:rPr>
        <w:t>It's</w:t>
      </w:r>
      <w:proofErr w:type="gramEnd"/>
      <w:r w:rsidRPr="009B745F">
        <w:rPr>
          <w:rFonts w:eastAsia="Times New Roman" w:cstheme="minorHAnsi"/>
          <w:color w:val="000000"/>
        </w:rPr>
        <w:t xml:space="preserve"> hard to figure out what's going on. Lots of confusion and trust is an </w:t>
      </w:r>
      <w:proofErr w:type="gramStart"/>
      <w:r w:rsidRPr="009B745F">
        <w:rPr>
          <w:rFonts w:eastAsia="Times New Roman" w:cstheme="minorHAnsi"/>
          <w:color w:val="000000"/>
        </w:rPr>
        <w:t>issue</w:t>
      </w:r>
      <w:proofErr w:type="gramEnd"/>
    </w:p>
    <w:p w14:paraId="7ADF64FC"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understanding City strategy and ensuring the CIC is keeping up with the </w:t>
      </w:r>
      <w:proofErr w:type="gramStart"/>
      <w:r w:rsidRPr="009B745F">
        <w:rPr>
          <w:rFonts w:eastAsia="Times New Roman" w:cstheme="minorHAnsi"/>
          <w:color w:val="000000"/>
        </w:rPr>
        <w:t>mission</w:t>
      </w:r>
      <w:proofErr w:type="gramEnd"/>
    </w:p>
    <w:p w14:paraId="67321C2B"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Zoom / meeting </w:t>
      </w:r>
      <w:proofErr w:type="gramStart"/>
      <w:r w:rsidRPr="009B745F">
        <w:rPr>
          <w:rFonts w:eastAsia="Times New Roman" w:cstheme="minorHAnsi"/>
          <w:color w:val="000000"/>
        </w:rPr>
        <w:t>fatigue</w:t>
      </w:r>
      <w:proofErr w:type="gramEnd"/>
    </w:p>
    <w:p w14:paraId="086F8AF2"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People are not used to the online </w:t>
      </w:r>
      <w:proofErr w:type="gramStart"/>
      <w:r w:rsidRPr="009B745F">
        <w:rPr>
          <w:rFonts w:eastAsia="Times New Roman" w:cstheme="minorHAnsi"/>
          <w:color w:val="000000"/>
        </w:rPr>
        <w:t>environment</w:t>
      </w:r>
      <w:proofErr w:type="gramEnd"/>
    </w:p>
    <w:p w14:paraId="3A3219EA"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the digital divide is exacerbated - not everyone has a smart phone or internet </w:t>
      </w:r>
      <w:proofErr w:type="gramStart"/>
      <w:r w:rsidRPr="009B745F">
        <w:rPr>
          <w:rFonts w:eastAsia="Times New Roman" w:cstheme="minorHAnsi"/>
          <w:color w:val="000000"/>
        </w:rPr>
        <w:t>access</w:t>
      </w:r>
      <w:proofErr w:type="gramEnd"/>
    </w:p>
    <w:p w14:paraId="2F190219"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City policies are quickly shifting due to COVID - communities often last to </w:t>
      </w:r>
      <w:proofErr w:type="gramStart"/>
      <w:r w:rsidRPr="009B745F">
        <w:rPr>
          <w:rFonts w:eastAsia="Times New Roman" w:cstheme="minorHAnsi"/>
          <w:color w:val="000000"/>
        </w:rPr>
        <w:t>know</w:t>
      </w:r>
      <w:proofErr w:type="gramEnd"/>
    </w:p>
    <w:p w14:paraId="6D72359F"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Many pressing issues that require engagement</w:t>
      </w:r>
    </w:p>
    <w:p w14:paraId="51800BF9"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It takes more bandwidth to try new things and they often don't </w:t>
      </w:r>
      <w:proofErr w:type="gramStart"/>
      <w:r w:rsidRPr="009B745F">
        <w:rPr>
          <w:rFonts w:eastAsia="Times New Roman" w:cstheme="minorHAnsi"/>
          <w:color w:val="000000"/>
        </w:rPr>
        <w:t>work</w:t>
      </w:r>
      <w:proofErr w:type="gramEnd"/>
    </w:p>
    <w:p w14:paraId="385828FF"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Time it takes to test </w:t>
      </w:r>
      <w:proofErr w:type="gramStart"/>
      <w:r w:rsidRPr="009B745F">
        <w:rPr>
          <w:rFonts w:eastAsia="Times New Roman" w:cstheme="minorHAnsi"/>
          <w:color w:val="000000"/>
        </w:rPr>
        <w:t>tech</w:t>
      </w:r>
      <w:proofErr w:type="gramEnd"/>
    </w:p>
    <w:p w14:paraId="29299ACD"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How to prioritize with limited resources?</w:t>
      </w:r>
    </w:p>
    <w:p w14:paraId="3C246DFC"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people don't know where to get </w:t>
      </w:r>
      <w:proofErr w:type="gramStart"/>
      <w:r w:rsidRPr="009B745F">
        <w:rPr>
          <w:rFonts w:eastAsia="Times New Roman" w:cstheme="minorHAnsi"/>
          <w:color w:val="000000"/>
        </w:rPr>
        <w:t>information</w:t>
      </w:r>
      <w:proofErr w:type="gramEnd"/>
    </w:p>
    <w:p w14:paraId="5C9C2946"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replicating in person outreach virtually</w:t>
      </w:r>
    </w:p>
    <w:p w14:paraId="6DE83C44"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ADA accessibility of tech platforms</w:t>
      </w:r>
    </w:p>
    <w:p w14:paraId="015CF4BE"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Translations</w:t>
      </w:r>
    </w:p>
    <w:p w14:paraId="6625D033"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Security concerns</w:t>
      </w:r>
    </w:p>
    <w:p w14:paraId="53B110B0" w14:textId="77777777" w:rsidR="009B745F" w:rsidRPr="009B745F" w:rsidRDefault="009B745F" w:rsidP="009B745F">
      <w:pPr>
        <w:numPr>
          <w:ilvl w:val="0"/>
          <w:numId w:val="20"/>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No online platform is </w:t>
      </w:r>
      <w:proofErr w:type="gramStart"/>
      <w:r w:rsidRPr="009B745F">
        <w:rPr>
          <w:rFonts w:eastAsia="Times New Roman" w:cstheme="minorHAnsi"/>
          <w:color w:val="000000"/>
        </w:rPr>
        <w:t>perfect</w:t>
      </w:r>
      <w:proofErr w:type="gramEnd"/>
    </w:p>
    <w:p w14:paraId="4ADA2546" w14:textId="77777777" w:rsidR="009B745F" w:rsidRPr="009B745F" w:rsidRDefault="009B745F" w:rsidP="009B745F">
      <w:pPr>
        <w:rPr>
          <w:rFonts w:eastAsia="Times New Roman" w:cstheme="minorHAnsi"/>
        </w:rPr>
      </w:pPr>
    </w:p>
    <w:p w14:paraId="2DD4D981" w14:textId="77777777" w:rsidR="009B745F" w:rsidRPr="009B745F" w:rsidRDefault="009B745F" w:rsidP="009B745F">
      <w:pPr>
        <w:pStyle w:val="NormalWeb"/>
        <w:spacing w:before="0" w:beforeAutospacing="0" w:after="0" w:afterAutospacing="0"/>
        <w:rPr>
          <w:rFonts w:asciiTheme="minorHAnsi" w:hAnsiTheme="minorHAnsi" w:cstheme="minorHAnsi"/>
        </w:rPr>
      </w:pPr>
      <w:r w:rsidRPr="009B745F">
        <w:rPr>
          <w:rFonts w:asciiTheme="minorHAnsi" w:hAnsiTheme="minorHAnsi" w:cstheme="minorHAnsi"/>
          <w:color w:val="000000"/>
        </w:rPr>
        <w:t>Examples of New Ways of Community Involvement (can be from any sector)</w:t>
      </w:r>
    </w:p>
    <w:p w14:paraId="417EDEE7"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meet people where they are: food programs, grocery stores, etc.</w:t>
      </w:r>
    </w:p>
    <w:p w14:paraId="3B3A1B96"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including information with meal deliveries</w:t>
      </w:r>
    </w:p>
    <w:p w14:paraId="3F4110E6"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Outreach at grocery store parking lot with food</w:t>
      </w:r>
    </w:p>
    <w:p w14:paraId="3E32255E"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Partner with religious organizations</w:t>
      </w:r>
    </w:p>
    <w:p w14:paraId="24D04A83"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socially distant picnics</w:t>
      </w:r>
    </w:p>
    <w:p w14:paraId="65C74261"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expanded outdoor </w:t>
      </w:r>
      <w:proofErr w:type="gramStart"/>
      <w:r w:rsidRPr="009B745F">
        <w:rPr>
          <w:rFonts w:eastAsia="Times New Roman" w:cstheme="minorHAnsi"/>
          <w:color w:val="000000"/>
        </w:rPr>
        <w:t>areas</w:t>
      </w:r>
      <w:proofErr w:type="gramEnd"/>
    </w:p>
    <w:p w14:paraId="284A6552"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outreach at COVID testing </w:t>
      </w:r>
      <w:proofErr w:type="gramStart"/>
      <w:r w:rsidRPr="009B745F">
        <w:rPr>
          <w:rFonts w:eastAsia="Times New Roman" w:cstheme="minorHAnsi"/>
          <w:color w:val="000000"/>
        </w:rPr>
        <w:t>sites</w:t>
      </w:r>
      <w:proofErr w:type="gramEnd"/>
    </w:p>
    <w:p w14:paraId="491DCBB6"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text message check-ins</w:t>
      </w:r>
    </w:p>
    <w:p w14:paraId="171CE58D"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lastRenderedPageBreak/>
        <w:t>digital conventions</w:t>
      </w:r>
    </w:p>
    <w:p w14:paraId="4A9F234B"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tik </w:t>
      </w:r>
      <w:proofErr w:type="spellStart"/>
      <w:r w:rsidRPr="009B745F">
        <w:rPr>
          <w:rFonts w:eastAsia="Times New Roman" w:cstheme="minorHAnsi"/>
          <w:color w:val="000000"/>
        </w:rPr>
        <w:t>tok</w:t>
      </w:r>
      <w:proofErr w:type="spellEnd"/>
      <w:r w:rsidRPr="009B745F">
        <w:rPr>
          <w:rFonts w:eastAsia="Times New Roman" w:cstheme="minorHAnsi"/>
          <w:color w:val="000000"/>
        </w:rPr>
        <w:t xml:space="preserve"> challenges</w:t>
      </w:r>
    </w:p>
    <w:p w14:paraId="5619E29D"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Online gaming</w:t>
      </w:r>
    </w:p>
    <w:p w14:paraId="3A17903B"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pen pals</w:t>
      </w:r>
    </w:p>
    <w:p w14:paraId="3504F031"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Virtual concert - promoting local </w:t>
      </w:r>
      <w:proofErr w:type="gramStart"/>
      <w:r w:rsidRPr="009B745F">
        <w:rPr>
          <w:rFonts w:eastAsia="Times New Roman" w:cstheme="minorHAnsi"/>
          <w:color w:val="000000"/>
        </w:rPr>
        <w:t>artists</w:t>
      </w:r>
      <w:proofErr w:type="gramEnd"/>
    </w:p>
    <w:p w14:paraId="197F4997"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webinars - not </w:t>
      </w:r>
      <w:proofErr w:type="gramStart"/>
      <w:r w:rsidRPr="009B745F">
        <w:rPr>
          <w:rFonts w:eastAsia="Times New Roman" w:cstheme="minorHAnsi"/>
          <w:color w:val="000000"/>
        </w:rPr>
        <w:t>working</w:t>
      </w:r>
      <w:proofErr w:type="gramEnd"/>
    </w:p>
    <w:p w14:paraId="4336EBC4"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virtual happy hours</w:t>
      </w:r>
    </w:p>
    <w:p w14:paraId="2CFF83BD"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virtual / drive-through birthdays / celebrations / gatherings</w:t>
      </w:r>
    </w:p>
    <w:p w14:paraId="616DB2B7"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People have tech buddies to call when they have tech </w:t>
      </w:r>
      <w:proofErr w:type="gramStart"/>
      <w:r w:rsidRPr="009B745F">
        <w:rPr>
          <w:rFonts w:eastAsia="Times New Roman" w:cstheme="minorHAnsi"/>
          <w:color w:val="000000"/>
        </w:rPr>
        <w:t>issues</w:t>
      </w:r>
      <w:proofErr w:type="gramEnd"/>
    </w:p>
    <w:p w14:paraId="486DF424"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Street closures and patio cafes are </w:t>
      </w:r>
      <w:proofErr w:type="gramStart"/>
      <w:r w:rsidRPr="009B745F">
        <w:rPr>
          <w:rFonts w:eastAsia="Times New Roman" w:cstheme="minorHAnsi"/>
          <w:color w:val="000000"/>
        </w:rPr>
        <w:t>cool</w:t>
      </w:r>
      <w:proofErr w:type="gramEnd"/>
    </w:p>
    <w:p w14:paraId="3D3BE4DE"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Include Zoom toolbar in </w:t>
      </w:r>
      <w:proofErr w:type="gramStart"/>
      <w:r w:rsidRPr="009B745F">
        <w:rPr>
          <w:rFonts w:eastAsia="Times New Roman" w:cstheme="minorHAnsi"/>
          <w:color w:val="000000"/>
        </w:rPr>
        <w:t>agendas</w:t>
      </w:r>
      <w:proofErr w:type="gramEnd"/>
    </w:p>
    <w:p w14:paraId="3DC7DFAE"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using city programs that have allowed for outside </w:t>
      </w:r>
      <w:proofErr w:type="gramStart"/>
      <w:r w:rsidRPr="009B745F">
        <w:rPr>
          <w:rFonts w:eastAsia="Times New Roman" w:cstheme="minorHAnsi"/>
          <w:color w:val="000000"/>
        </w:rPr>
        <w:t>seating</w:t>
      </w:r>
      <w:proofErr w:type="gramEnd"/>
    </w:p>
    <w:p w14:paraId="37DCF78B"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Using a suite of online options engage </w:t>
      </w:r>
      <w:proofErr w:type="gramStart"/>
      <w:r w:rsidRPr="009B745F">
        <w:rPr>
          <w:rFonts w:eastAsia="Times New Roman" w:cstheme="minorHAnsi"/>
          <w:color w:val="000000"/>
        </w:rPr>
        <w:t>neighbors</w:t>
      </w:r>
      <w:proofErr w:type="gramEnd"/>
    </w:p>
    <w:p w14:paraId="33116777"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Deep dive in small groups of 5 or less in person</w:t>
      </w:r>
    </w:p>
    <w:p w14:paraId="3DBAFD26"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West Seattle Junction newsletter - has done a great job with online </w:t>
      </w:r>
      <w:proofErr w:type="gramStart"/>
      <w:r w:rsidRPr="009B745F">
        <w:rPr>
          <w:rFonts w:eastAsia="Times New Roman" w:cstheme="minorHAnsi"/>
          <w:color w:val="000000"/>
        </w:rPr>
        <w:t>engagement</w:t>
      </w:r>
      <w:proofErr w:type="gramEnd"/>
    </w:p>
    <w:p w14:paraId="498E6821"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Sandwich boards with online engagement opportunity info</w:t>
      </w:r>
    </w:p>
    <w:p w14:paraId="773DA535"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 xml:space="preserve">Still trying to figure it </w:t>
      </w:r>
      <w:proofErr w:type="gramStart"/>
      <w:r w:rsidRPr="009B745F">
        <w:rPr>
          <w:rFonts w:eastAsia="Times New Roman" w:cstheme="minorHAnsi"/>
          <w:color w:val="000000"/>
        </w:rPr>
        <w:t>out</w:t>
      </w:r>
      <w:proofErr w:type="gramEnd"/>
    </w:p>
    <w:p w14:paraId="12F7DFB0"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businesses collaborating</w:t>
      </w:r>
    </w:p>
    <w:p w14:paraId="4A4D191C" w14:textId="77777777" w:rsidR="009B745F" w:rsidRP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in the beginning a lot of good fundraisers that brought people together and raised money for community groups</w:t>
      </w:r>
    </w:p>
    <w:p w14:paraId="0AC92D87" w14:textId="5CC3F1D6" w:rsidR="009B745F" w:rsidRDefault="009B745F" w:rsidP="009B745F">
      <w:pPr>
        <w:numPr>
          <w:ilvl w:val="0"/>
          <w:numId w:val="21"/>
        </w:numPr>
        <w:spacing w:after="0" w:line="240" w:lineRule="auto"/>
        <w:textAlignment w:val="baseline"/>
        <w:rPr>
          <w:rFonts w:eastAsia="Times New Roman" w:cstheme="minorHAnsi"/>
          <w:color w:val="000000"/>
        </w:rPr>
      </w:pPr>
      <w:r w:rsidRPr="009B745F">
        <w:rPr>
          <w:rFonts w:eastAsia="Times New Roman" w:cstheme="minorHAnsi"/>
          <w:color w:val="000000"/>
        </w:rPr>
        <w:t>more social media use</w:t>
      </w:r>
    </w:p>
    <w:p w14:paraId="64217BCD" w14:textId="77777777" w:rsidR="009B745F" w:rsidRPr="009B745F" w:rsidRDefault="009B745F" w:rsidP="009B745F">
      <w:pPr>
        <w:spacing w:after="0" w:line="240" w:lineRule="auto"/>
        <w:ind w:left="720"/>
        <w:textAlignment w:val="baseline"/>
        <w:rPr>
          <w:rFonts w:eastAsia="Times New Roman" w:cstheme="minorHAnsi"/>
          <w:color w:val="000000"/>
        </w:rPr>
      </w:pPr>
    </w:p>
    <w:p w14:paraId="345D63EB" w14:textId="1B1F226B" w:rsidR="00252CBA" w:rsidRDefault="00615EE4" w:rsidP="00252CBA">
      <w:pPr>
        <w:pBdr>
          <w:top w:val="single" w:sz="4" w:space="2" w:color="auto"/>
          <w:left w:val="single" w:sz="4" w:space="4" w:color="auto"/>
          <w:bottom w:val="single" w:sz="4" w:space="1" w:color="auto"/>
          <w:right w:val="single" w:sz="4" w:space="4" w:color="auto"/>
        </w:pBdr>
        <w:spacing w:line="254" w:lineRule="auto"/>
        <w:rPr>
          <w:b/>
        </w:rPr>
      </w:pPr>
      <w:r>
        <w:t xml:space="preserve"> </w:t>
      </w:r>
      <w:r w:rsidR="00783F33">
        <w:rPr>
          <w:b/>
        </w:rPr>
        <w:t>Update from Commission Staff Liaisons</w:t>
      </w:r>
    </w:p>
    <w:p w14:paraId="6A8FE7F2" w14:textId="41AAFE18" w:rsidR="00496DFF" w:rsidRDefault="00B00964" w:rsidP="00252CBA">
      <w:pPr>
        <w:rPr>
          <w:bCs/>
        </w:rPr>
      </w:pPr>
      <w:r>
        <w:rPr>
          <w:bCs/>
        </w:rPr>
        <w:t>DON Staff Liaison Angela Rae introduced herself and her role</w:t>
      </w:r>
      <w:r w:rsidR="00AF50FE">
        <w:rPr>
          <w:bCs/>
        </w:rPr>
        <w:t xml:space="preserve"> to support the Commission.  Her role is to better understand, communicate, and track any open vacancies</w:t>
      </w:r>
      <w:r w:rsidR="00BE2AB0">
        <w:rPr>
          <w:bCs/>
        </w:rPr>
        <w:t xml:space="preserve"> for the Commission.  She will be in contact </w:t>
      </w:r>
      <w:r w:rsidR="009752F2">
        <w:rPr>
          <w:bCs/>
        </w:rPr>
        <w:t>with</w:t>
      </w:r>
      <w:r w:rsidR="00BE2AB0">
        <w:rPr>
          <w:bCs/>
        </w:rPr>
        <w:t xml:space="preserve"> the Mayor’s Office and the City Council and she will be working with them to ensure that </w:t>
      </w:r>
      <w:r w:rsidR="002F0A9C">
        <w:rPr>
          <w:bCs/>
        </w:rPr>
        <w:t>any vacancies and bottlenecks are addressed.</w:t>
      </w:r>
    </w:p>
    <w:p w14:paraId="0EAA2D4A" w14:textId="57E2A72C" w:rsidR="002F0A9C" w:rsidRDefault="002F0A9C" w:rsidP="00252CBA">
      <w:pPr>
        <w:rPr>
          <w:bCs/>
        </w:rPr>
      </w:pPr>
      <w:r>
        <w:rPr>
          <w:bCs/>
        </w:rPr>
        <w:t xml:space="preserve">She asked </w:t>
      </w:r>
      <w:r w:rsidR="006F3160">
        <w:rPr>
          <w:bCs/>
        </w:rPr>
        <w:t>each of the Commissioners if they could send her an email and provide information about the duration of their term so she could track and update their information.</w:t>
      </w:r>
    </w:p>
    <w:p w14:paraId="6D8AC9EC" w14:textId="0078B02F" w:rsidR="00FD1158" w:rsidRDefault="00FD1158" w:rsidP="00252CBA">
      <w:pPr>
        <w:rPr>
          <w:bCs/>
        </w:rPr>
      </w:pPr>
      <w:r>
        <w:rPr>
          <w:bCs/>
        </w:rPr>
        <w:t>DON Staff Liaison Jenkins commented that they have been interviewing a Get Engaged candidate and they will provide more additional information about the stat</w:t>
      </w:r>
      <w:r w:rsidR="0078372A">
        <w:rPr>
          <w:bCs/>
        </w:rPr>
        <w:t xml:space="preserve">us, </w:t>
      </w:r>
      <w:r w:rsidR="000A2B1F">
        <w:rPr>
          <w:bCs/>
        </w:rPr>
        <w:t>vacancies,</w:t>
      </w:r>
      <w:r w:rsidR="0078372A">
        <w:rPr>
          <w:bCs/>
        </w:rPr>
        <w:t xml:space="preserve"> and next steps at the next meeting.</w:t>
      </w:r>
    </w:p>
    <w:p w14:paraId="7922A657" w14:textId="45B0903C" w:rsidR="0078372A" w:rsidRDefault="0078372A" w:rsidP="00252CBA">
      <w:pPr>
        <w:rPr>
          <w:bCs/>
        </w:rPr>
      </w:pPr>
      <w:r>
        <w:rPr>
          <w:bCs/>
        </w:rPr>
        <w:t>Carol Redfield commented</w:t>
      </w:r>
      <w:r w:rsidR="00DB6545">
        <w:rPr>
          <w:bCs/>
        </w:rPr>
        <w:t xml:space="preserve"> that due to these challenges about open vacancies, status</w:t>
      </w:r>
      <w:r w:rsidR="009752F2">
        <w:rPr>
          <w:bCs/>
        </w:rPr>
        <w:t>,</w:t>
      </w:r>
      <w:r w:rsidR="00DB6545">
        <w:rPr>
          <w:bCs/>
        </w:rPr>
        <w:t xml:space="preserve"> and an elongated process, the Commission </w:t>
      </w:r>
      <w:r w:rsidR="00A33E7C">
        <w:rPr>
          <w:bCs/>
        </w:rPr>
        <w:t>has lost some of its members.</w:t>
      </w:r>
    </w:p>
    <w:p w14:paraId="2A9E2D18" w14:textId="5BCA85F3" w:rsidR="000A2B1F" w:rsidRDefault="000A2B1F" w:rsidP="00252CBA">
      <w:pPr>
        <w:rPr>
          <w:bCs/>
        </w:rPr>
      </w:pPr>
      <w:r>
        <w:rPr>
          <w:bCs/>
        </w:rPr>
        <w:t xml:space="preserve">Commissioner Maykut commented </w:t>
      </w:r>
      <w:r w:rsidR="0008707E">
        <w:rPr>
          <w:bCs/>
        </w:rPr>
        <w:t>how impressed he was with the communication by the liaisons to the co-chairs and he would like to acknowledge them for their work during this transition process.</w:t>
      </w:r>
    </w:p>
    <w:p w14:paraId="0381ACF3" w14:textId="4C5A4D16" w:rsidR="00BE32AA" w:rsidRDefault="00BE32AA" w:rsidP="00252CBA">
      <w:pPr>
        <w:rPr>
          <w:bCs/>
        </w:rPr>
      </w:pPr>
      <w:r>
        <w:rPr>
          <w:bCs/>
        </w:rPr>
        <w:t xml:space="preserve">Staff Liaison Jenkins noted that Angela Rae will be the contact person for all </w:t>
      </w:r>
      <w:r w:rsidR="005C3AA0">
        <w:rPr>
          <w:bCs/>
        </w:rPr>
        <w:t xml:space="preserve">open vacancies and </w:t>
      </w:r>
      <w:r w:rsidR="00C434AE">
        <w:rPr>
          <w:bCs/>
        </w:rPr>
        <w:t>appointments,</w:t>
      </w:r>
      <w:r w:rsidR="005C3AA0">
        <w:rPr>
          <w:bCs/>
        </w:rPr>
        <w:t xml:space="preserve"> and she will handle </w:t>
      </w:r>
      <w:r w:rsidR="007755EF">
        <w:rPr>
          <w:bCs/>
        </w:rPr>
        <w:t>all</w:t>
      </w:r>
      <w:r w:rsidR="005C3AA0">
        <w:rPr>
          <w:bCs/>
        </w:rPr>
        <w:t xml:space="preserve"> the agenda settings, </w:t>
      </w:r>
      <w:r w:rsidR="00C434AE">
        <w:rPr>
          <w:bCs/>
        </w:rPr>
        <w:t>and meeting updates.</w:t>
      </w:r>
      <w:r w:rsidR="007755EF">
        <w:rPr>
          <w:bCs/>
        </w:rPr>
        <w:t xml:space="preserve">  </w:t>
      </w:r>
    </w:p>
    <w:p w14:paraId="67485E6D" w14:textId="22EF75FE" w:rsidR="00D50B35" w:rsidRDefault="007755EF" w:rsidP="00252CBA">
      <w:pPr>
        <w:rPr>
          <w:bCs/>
        </w:rPr>
      </w:pPr>
      <w:r>
        <w:rPr>
          <w:bCs/>
        </w:rPr>
        <w:lastRenderedPageBreak/>
        <w:t>When contacting the staff liaison to continue and address</w:t>
      </w:r>
      <w:r w:rsidR="00D50B35">
        <w:rPr>
          <w:bCs/>
        </w:rPr>
        <w:t xml:space="preserve"> both liaisons.</w:t>
      </w:r>
    </w:p>
    <w:p w14:paraId="73556D23" w14:textId="77777777" w:rsidR="00EC5ACD" w:rsidRPr="001870F8" w:rsidRDefault="00EC5ACD" w:rsidP="00EC5ACD">
      <w:pPr>
        <w:pBdr>
          <w:top w:val="single" w:sz="4" w:space="1" w:color="auto"/>
          <w:left w:val="single" w:sz="4" w:space="4" w:color="auto"/>
          <w:bottom w:val="single" w:sz="4" w:space="1" w:color="auto"/>
          <w:right w:val="single" w:sz="4" w:space="4" w:color="auto"/>
        </w:pBdr>
        <w:spacing w:line="254" w:lineRule="auto"/>
        <w:rPr>
          <w:b/>
        </w:rPr>
      </w:pPr>
      <w:r>
        <w:rPr>
          <w:b/>
        </w:rPr>
        <w:t>Public Comment</w:t>
      </w:r>
    </w:p>
    <w:p w14:paraId="590FD771" w14:textId="64CD2326" w:rsidR="005518AE" w:rsidRDefault="005B640F" w:rsidP="00252CBA">
      <w:pPr>
        <w:rPr>
          <w:bCs/>
        </w:rPr>
      </w:pPr>
      <w:r>
        <w:rPr>
          <w:bCs/>
        </w:rPr>
        <w:t>Cindy Ba</w:t>
      </w:r>
      <w:r w:rsidR="003157E0">
        <w:rPr>
          <w:bCs/>
        </w:rPr>
        <w:t>r</w:t>
      </w:r>
      <w:r>
        <w:rPr>
          <w:bCs/>
        </w:rPr>
        <w:t xml:space="preserve">ker commented that it was an excellent meeting and </w:t>
      </w:r>
      <w:proofErr w:type="gramStart"/>
      <w:r>
        <w:rPr>
          <w:bCs/>
        </w:rPr>
        <w:t>session</w:t>
      </w:r>
      <w:proofErr w:type="gramEnd"/>
      <w:r>
        <w:rPr>
          <w:bCs/>
        </w:rPr>
        <w:t xml:space="preserve"> and</w:t>
      </w:r>
      <w:r w:rsidR="009160F0">
        <w:rPr>
          <w:bCs/>
        </w:rPr>
        <w:t xml:space="preserve"> she was glad that she was able to participate in the </w:t>
      </w:r>
      <w:r w:rsidR="009C433A">
        <w:rPr>
          <w:bCs/>
        </w:rPr>
        <w:t>breakout session</w:t>
      </w:r>
      <w:r w:rsidR="009160F0">
        <w:rPr>
          <w:bCs/>
        </w:rPr>
        <w:t>.</w:t>
      </w:r>
    </w:p>
    <w:p w14:paraId="7ED0C64D" w14:textId="1603FDEC" w:rsidR="00400351" w:rsidRPr="00400351" w:rsidRDefault="00252CBA" w:rsidP="00400351">
      <w:pPr>
        <w:pBdr>
          <w:top w:val="single" w:sz="4" w:space="2" w:color="auto"/>
          <w:left w:val="single" w:sz="4" w:space="4" w:color="auto"/>
          <w:bottom w:val="single" w:sz="4" w:space="1" w:color="auto"/>
          <w:right w:val="single" w:sz="4" w:space="4" w:color="auto"/>
        </w:pBdr>
        <w:spacing w:line="254" w:lineRule="auto"/>
        <w:rPr>
          <w:b/>
        </w:rPr>
      </w:pPr>
      <w:r>
        <w:rPr>
          <w:b/>
        </w:rPr>
        <w:t>Adjourn</w:t>
      </w:r>
      <w:r w:rsidR="0002664C">
        <w:rPr>
          <w:b/>
        </w:rPr>
        <w:t>ment</w:t>
      </w:r>
    </w:p>
    <w:p w14:paraId="3B803A5B" w14:textId="12759004" w:rsidR="006258CA" w:rsidRDefault="00561C8F" w:rsidP="003D4761">
      <w:pPr>
        <w:tabs>
          <w:tab w:val="left" w:pos="6790"/>
        </w:tabs>
      </w:pPr>
      <w:r>
        <w:t xml:space="preserve">No business held before the </w:t>
      </w:r>
      <w:r w:rsidR="009C433A">
        <w:t>Commission;</w:t>
      </w:r>
      <w:r>
        <w:t xml:space="preserve"> the meeting was adjourned.</w:t>
      </w:r>
    </w:p>
    <w:sectPr w:rsidR="006258C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9875" w14:textId="77777777" w:rsidR="00177116" w:rsidRDefault="0017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DF4AF" w14:textId="77777777" w:rsidR="00177116" w:rsidRDefault="0017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B7A90" w14:textId="77777777" w:rsidR="00177116" w:rsidRDefault="001771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16C0F" w14:textId="64F9C78D" w:rsidR="00B92F63" w:rsidRPr="001D0DB2" w:rsidRDefault="00B92F63" w:rsidP="00B92F63">
    <w:pPr>
      <w:pStyle w:val="Header"/>
      <w:tabs>
        <w:tab w:val="clear" w:pos="9360"/>
      </w:tabs>
    </w:pPr>
    <w:r>
      <w:rPr>
        <w:noProof/>
      </w:rPr>
      <mc:AlternateContent>
        <mc:Choice Requires="wps">
          <w:drawing>
            <wp:anchor distT="0" distB="0" distL="114300" distR="114300" simplePos="0" relativeHeight="251657216" behindDoc="0" locked="0" layoutInCell="1" allowOverlap="1" wp14:anchorId="319B7150" wp14:editId="32B1F41B">
              <wp:simplePos x="0" y="0"/>
              <wp:positionH relativeFrom="column">
                <wp:posOffset>1210614</wp:posOffset>
              </wp:positionH>
              <wp:positionV relativeFrom="paragraph">
                <wp:posOffset>103031</wp:posOffset>
              </wp:positionV>
              <wp:extent cx="4143375" cy="849086"/>
              <wp:effectExtent l="0" t="0" r="9525" b="8255"/>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143375" cy="849086"/>
                      </a:xfrm>
                      <a:prstGeom prst="rect">
                        <a:avLst/>
                      </a:prstGeom>
                      <a:solidFill>
                        <a:sysClr val="window" lastClr="FFFFFF"/>
                      </a:solidFill>
                      <a:ln w="6350">
                        <a:noFill/>
                      </a:ln>
                    </wps:spPr>
                    <wps:txbx>
                      <w:txbxContent>
                        <w:p w14:paraId="54C7FC03" w14:textId="77777777" w:rsidR="00B92F63" w:rsidRPr="00A54DE8" w:rsidRDefault="00B92F63" w:rsidP="00B92F63">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71BD9C2" w14:textId="77777777" w:rsidR="00B92F63" w:rsidRPr="00A54DE8" w:rsidRDefault="00B92F63" w:rsidP="00B92F63">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227D92B6" w14:textId="77777777" w:rsidR="00B92F63" w:rsidRDefault="00B92F63" w:rsidP="00B92F63">
                          <w:pPr>
                            <w:spacing w:after="0" w:line="20" w:lineRule="atLeast"/>
                            <w:rPr>
                              <w:rFonts w:ascii="Seattle Text" w:hAnsi="Seattle Text" w:cs="Seattle Text"/>
                            </w:rPr>
                          </w:pPr>
                        </w:p>
                        <w:p w14:paraId="4672228A" w14:textId="77777777" w:rsidR="00B92F63" w:rsidRPr="00A54DE8" w:rsidRDefault="00B92F63" w:rsidP="00B92F63">
                          <w:pPr>
                            <w:spacing w:after="0" w:line="20" w:lineRule="atLeast"/>
                            <w:rPr>
                              <w:rFonts w:ascii="Seattle Text" w:hAnsi="Seattle Text" w:cs="Seattle Text"/>
                            </w:rPr>
                          </w:pPr>
                          <w:r>
                            <w:t>Co-chairs: Chris Maykut, Julie Pham, Alison Turn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9B7150" id="_x0000_t202" coordsize="21600,21600" o:spt="202" path="m,l,21600r21600,l21600,xe">
              <v:stroke joinstyle="miter"/>
              <v:path gradientshapeok="t" o:connecttype="rect"/>
            </v:shapetype>
            <v:shape id="Text Box 2" o:spid="_x0000_s1026" type="#_x0000_t202" alt="&quot;&quot;" style="position:absolute;margin-left:95.3pt;margin-top:8.1pt;width:326.25pt;height:66.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" fillcolor="window" stroked="f" strokeweight=".5pt">
              <v:textbox inset="0,0,0,0">
                <w:txbxContent>
                  <w:p w14:paraId="54C7FC03" w14:textId="77777777" w:rsidR="00B92F63" w:rsidRPr="00A54DE8" w:rsidRDefault="00B92F63" w:rsidP="00B92F63">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71BD9C2" w14:textId="77777777" w:rsidR="00B92F63" w:rsidRPr="00A54DE8" w:rsidRDefault="00B92F63" w:rsidP="00B92F63">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227D92B6" w14:textId="77777777" w:rsidR="00B92F63" w:rsidRDefault="00B92F63" w:rsidP="00B92F63">
                    <w:pPr>
                      <w:spacing w:after="0" w:line="20" w:lineRule="atLeast"/>
                      <w:rPr>
                        <w:rFonts w:ascii="Seattle Text" w:hAnsi="Seattle Text" w:cs="Seattle Text"/>
                      </w:rPr>
                    </w:pPr>
                  </w:p>
                  <w:p w14:paraId="4672228A" w14:textId="77777777" w:rsidR="00B92F63" w:rsidRPr="00A54DE8" w:rsidRDefault="00B92F63" w:rsidP="00B92F63">
                    <w:pPr>
                      <w:spacing w:after="0" w:line="20" w:lineRule="atLeast"/>
                      <w:rPr>
                        <w:rFonts w:ascii="Seattle Text" w:hAnsi="Seattle Text" w:cs="Seattle Text"/>
                      </w:rPr>
                    </w:pPr>
                    <w:r>
                      <w:t>Co-chairs: Chris Maykut, Julie Pham, Alison Turner</w:t>
                    </w:r>
                  </w:p>
                </w:txbxContent>
              </v:textbox>
            </v:shape>
          </w:pict>
        </mc:Fallback>
      </mc:AlternateContent>
    </w:r>
    <w:r>
      <w:rPr>
        <w:noProof/>
      </w:rPr>
      <w:drawing>
        <wp:inline distT="0" distB="0" distL="0" distR="0" wp14:anchorId="25D6D916" wp14:editId="74927C28">
          <wp:extent cx="1080817" cy="1097280"/>
          <wp:effectExtent l="0" t="0" r="0" b="0"/>
          <wp:docPr id="1" name="Picture 1" descr="City of Seattle seal. Chief Sealth's profile depicted in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ty of Seattle seal. Chief Sealth's profile depicted in blue and white."/>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r>
      <w:tab/>
    </w:r>
  </w:p>
  <w:p w14:paraId="7E563F2E" w14:textId="77777777" w:rsidR="00B92F63" w:rsidRDefault="00B92F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20D74" w14:textId="77777777" w:rsidR="00177116" w:rsidRDefault="001771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645"/>
    <w:multiLevelType w:val="hybridMultilevel"/>
    <w:tmpl w:val="C2C492B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416B68"/>
    <w:multiLevelType w:val="hybridMultilevel"/>
    <w:tmpl w:val="22021A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0855EE"/>
    <w:multiLevelType w:val="hybridMultilevel"/>
    <w:tmpl w:val="A9DE53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B831460"/>
    <w:multiLevelType w:val="hybridMultilevel"/>
    <w:tmpl w:val="E83AA2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47B39CA"/>
    <w:multiLevelType w:val="hybridMultilevel"/>
    <w:tmpl w:val="7D9C6B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6111A6C"/>
    <w:multiLevelType w:val="hybridMultilevel"/>
    <w:tmpl w:val="D214D9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624651F"/>
    <w:multiLevelType w:val="hybridMultilevel"/>
    <w:tmpl w:val="941CA3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6607D85"/>
    <w:multiLevelType w:val="hybridMultilevel"/>
    <w:tmpl w:val="3EC0C3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A3A39A8"/>
    <w:multiLevelType w:val="hybridMultilevel"/>
    <w:tmpl w:val="4C76A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7950C63"/>
    <w:multiLevelType w:val="hybridMultilevel"/>
    <w:tmpl w:val="509605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95540CD"/>
    <w:multiLevelType w:val="hybridMultilevel"/>
    <w:tmpl w:val="86AC1B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338718F"/>
    <w:multiLevelType w:val="multilevel"/>
    <w:tmpl w:val="874C0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436FC4"/>
    <w:multiLevelType w:val="hybridMultilevel"/>
    <w:tmpl w:val="16424A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58F47D9"/>
    <w:multiLevelType w:val="hybridMultilevel"/>
    <w:tmpl w:val="32B247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67701C3"/>
    <w:multiLevelType w:val="hybridMultilevel"/>
    <w:tmpl w:val="640A2D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83877EF"/>
    <w:multiLevelType w:val="hybridMultilevel"/>
    <w:tmpl w:val="BD6A18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9401CF3"/>
    <w:multiLevelType w:val="hybridMultilevel"/>
    <w:tmpl w:val="8A2AD1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9E70366"/>
    <w:multiLevelType w:val="hybridMultilevel"/>
    <w:tmpl w:val="E88249C2"/>
    <w:lvl w:ilvl="0" w:tplc="A01610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540BBA"/>
    <w:multiLevelType w:val="multilevel"/>
    <w:tmpl w:val="3202F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1B1CFF"/>
    <w:multiLevelType w:val="hybridMultilevel"/>
    <w:tmpl w:val="0CE63A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A206773"/>
    <w:multiLevelType w:val="hybridMultilevel"/>
    <w:tmpl w:val="EF88D37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7"/>
  </w:num>
  <w:num w:numId="4">
    <w:abstractNumId w:val="9"/>
  </w:num>
  <w:num w:numId="5">
    <w:abstractNumId w:val="20"/>
  </w:num>
  <w:num w:numId="6">
    <w:abstractNumId w:val="6"/>
  </w:num>
  <w:num w:numId="7">
    <w:abstractNumId w:val="12"/>
  </w:num>
  <w:num w:numId="8">
    <w:abstractNumId w:val="14"/>
  </w:num>
  <w:num w:numId="9">
    <w:abstractNumId w:val="2"/>
  </w:num>
  <w:num w:numId="10">
    <w:abstractNumId w:val="13"/>
  </w:num>
  <w:num w:numId="11">
    <w:abstractNumId w:val="16"/>
  </w:num>
  <w:num w:numId="12">
    <w:abstractNumId w:val="19"/>
  </w:num>
  <w:num w:numId="13">
    <w:abstractNumId w:val="5"/>
  </w:num>
  <w:num w:numId="14">
    <w:abstractNumId w:val="15"/>
  </w:num>
  <w:num w:numId="15">
    <w:abstractNumId w:val="8"/>
  </w:num>
  <w:num w:numId="16">
    <w:abstractNumId w:val="3"/>
  </w:num>
  <w:num w:numId="17">
    <w:abstractNumId w:val="4"/>
  </w:num>
  <w:num w:numId="18">
    <w:abstractNumId w:val="10"/>
  </w:num>
  <w:num w:numId="19">
    <w:abstractNumId w:val="17"/>
  </w:num>
  <w:num w:numId="20">
    <w:abstractNumId w:val="18"/>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mHXzVE9FwhqQ7MQ1AVXNLpTDqVCRyBHfWhu3zGpkHX/3aMEmcuvz2bh269oeH1T2rVRRb7qrON9tLuAKZz6DCg==" w:salt="uDSzylyT1guiX4f0voeev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50F6"/>
    <w:rsid w:val="0002664C"/>
    <w:rsid w:val="00026936"/>
    <w:rsid w:val="00026CEB"/>
    <w:rsid w:val="00033C37"/>
    <w:rsid w:val="00034FF8"/>
    <w:rsid w:val="00035A78"/>
    <w:rsid w:val="00042A74"/>
    <w:rsid w:val="000438B7"/>
    <w:rsid w:val="000455F7"/>
    <w:rsid w:val="00047C92"/>
    <w:rsid w:val="00053350"/>
    <w:rsid w:val="000657A9"/>
    <w:rsid w:val="0006779A"/>
    <w:rsid w:val="00067805"/>
    <w:rsid w:val="00070601"/>
    <w:rsid w:val="00076481"/>
    <w:rsid w:val="000765EB"/>
    <w:rsid w:val="000815CA"/>
    <w:rsid w:val="00084A77"/>
    <w:rsid w:val="0008526A"/>
    <w:rsid w:val="0008707E"/>
    <w:rsid w:val="00087279"/>
    <w:rsid w:val="000905C1"/>
    <w:rsid w:val="0009230B"/>
    <w:rsid w:val="000966AE"/>
    <w:rsid w:val="000A1809"/>
    <w:rsid w:val="000A20D6"/>
    <w:rsid w:val="000A2B1F"/>
    <w:rsid w:val="000A2FAD"/>
    <w:rsid w:val="000A4C95"/>
    <w:rsid w:val="000B39E4"/>
    <w:rsid w:val="000B65A6"/>
    <w:rsid w:val="000C2BF2"/>
    <w:rsid w:val="000C6FC8"/>
    <w:rsid w:val="000C7160"/>
    <w:rsid w:val="000D03DE"/>
    <w:rsid w:val="000D05E1"/>
    <w:rsid w:val="000D1F3E"/>
    <w:rsid w:val="000D6064"/>
    <w:rsid w:val="000E3F7D"/>
    <w:rsid w:val="000E4E45"/>
    <w:rsid w:val="000F3E15"/>
    <w:rsid w:val="000F5BC6"/>
    <w:rsid w:val="000F74FC"/>
    <w:rsid w:val="000F775E"/>
    <w:rsid w:val="00105DF5"/>
    <w:rsid w:val="00110886"/>
    <w:rsid w:val="00110DD1"/>
    <w:rsid w:val="00113CEE"/>
    <w:rsid w:val="001221EC"/>
    <w:rsid w:val="0012385A"/>
    <w:rsid w:val="00123C20"/>
    <w:rsid w:val="0012543D"/>
    <w:rsid w:val="00126F11"/>
    <w:rsid w:val="00127BF4"/>
    <w:rsid w:val="00131545"/>
    <w:rsid w:val="00133D9F"/>
    <w:rsid w:val="00140C48"/>
    <w:rsid w:val="0014226D"/>
    <w:rsid w:val="00145807"/>
    <w:rsid w:val="00145895"/>
    <w:rsid w:val="00152CED"/>
    <w:rsid w:val="001562F8"/>
    <w:rsid w:val="00156809"/>
    <w:rsid w:val="00163DF5"/>
    <w:rsid w:val="00164CF5"/>
    <w:rsid w:val="001667E0"/>
    <w:rsid w:val="00167235"/>
    <w:rsid w:val="00167626"/>
    <w:rsid w:val="00171222"/>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7F4"/>
    <w:rsid w:val="001B510B"/>
    <w:rsid w:val="001C0286"/>
    <w:rsid w:val="001C0FCE"/>
    <w:rsid w:val="001C72EC"/>
    <w:rsid w:val="001D4690"/>
    <w:rsid w:val="001D52D6"/>
    <w:rsid w:val="001E0794"/>
    <w:rsid w:val="001E14CA"/>
    <w:rsid w:val="001E56D9"/>
    <w:rsid w:val="001E7B59"/>
    <w:rsid w:val="001F69FB"/>
    <w:rsid w:val="00200BDD"/>
    <w:rsid w:val="002036E7"/>
    <w:rsid w:val="00212BBB"/>
    <w:rsid w:val="002132E1"/>
    <w:rsid w:val="002163C0"/>
    <w:rsid w:val="00217DBB"/>
    <w:rsid w:val="002201F9"/>
    <w:rsid w:val="00220D28"/>
    <w:rsid w:val="00223441"/>
    <w:rsid w:val="00224051"/>
    <w:rsid w:val="00224AD2"/>
    <w:rsid w:val="0022515C"/>
    <w:rsid w:val="00227996"/>
    <w:rsid w:val="00235E94"/>
    <w:rsid w:val="00244A3A"/>
    <w:rsid w:val="002500B5"/>
    <w:rsid w:val="00251469"/>
    <w:rsid w:val="00252CBA"/>
    <w:rsid w:val="00257168"/>
    <w:rsid w:val="00257D92"/>
    <w:rsid w:val="0026097C"/>
    <w:rsid w:val="002624DE"/>
    <w:rsid w:val="002636C9"/>
    <w:rsid w:val="002648A1"/>
    <w:rsid w:val="0026594B"/>
    <w:rsid w:val="00266F85"/>
    <w:rsid w:val="002745C8"/>
    <w:rsid w:val="00281A80"/>
    <w:rsid w:val="0028243D"/>
    <w:rsid w:val="00291E66"/>
    <w:rsid w:val="002928A6"/>
    <w:rsid w:val="00295564"/>
    <w:rsid w:val="00295B40"/>
    <w:rsid w:val="00295F1E"/>
    <w:rsid w:val="0029775B"/>
    <w:rsid w:val="002979F5"/>
    <w:rsid w:val="002A39A6"/>
    <w:rsid w:val="002A4453"/>
    <w:rsid w:val="002B0D7B"/>
    <w:rsid w:val="002C1B7C"/>
    <w:rsid w:val="002C2971"/>
    <w:rsid w:val="002C37A1"/>
    <w:rsid w:val="002D0353"/>
    <w:rsid w:val="002D2FE6"/>
    <w:rsid w:val="002D39DD"/>
    <w:rsid w:val="002D3DEF"/>
    <w:rsid w:val="002D516E"/>
    <w:rsid w:val="002D5FD8"/>
    <w:rsid w:val="002E1321"/>
    <w:rsid w:val="002F0A9C"/>
    <w:rsid w:val="002F1338"/>
    <w:rsid w:val="002F2AE3"/>
    <w:rsid w:val="002F2E28"/>
    <w:rsid w:val="002F41A9"/>
    <w:rsid w:val="002F4791"/>
    <w:rsid w:val="002F4A47"/>
    <w:rsid w:val="002F5287"/>
    <w:rsid w:val="00300298"/>
    <w:rsid w:val="00302F50"/>
    <w:rsid w:val="00303BEF"/>
    <w:rsid w:val="00306093"/>
    <w:rsid w:val="00313BCF"/>
    <w:rsid w:val="003157E0"/>
    <w:rsid w:val="00315D29"/>
    <w:rsid w:val="0032387F"/>
    <w:rsid w:val="00324186"/>
    <w:rsid w:val="00331505"/>
    <w:rsid w:val="003326E3"/>
    <w:rsid w:val="00335CA1"/>
    <w:rsid w:val="00344F25"/>
    <w:rsid w:val="003469AA"/>
    <w:rsid w:val="00347043"/>
    <w:rsid w:val="0035105D"/>
    <w:rsid w:val="00352E9F"/>
    <w:rsid w:val="0035443A"/>
    <w:rsid w:val="003549D9"/>
    <w:rsid w:val="0035730C"/>
    <w:rsid w:val="00361BAE"/>
    <w:rsid w:val="00363924"/>
    <w:rsid w:val="00370F3C"/>
    <w:rsid w:val="00372713"/>
    <w:rsid w:val="00373DE7"/>
    <w:rsid w:val="0038002C"/>
    <w:rsid w:val="00382740"/>
    <w:rsid w:val="00385771"/>
    <w:rsid w:val="00385A1A"/>
    <w:rsid w:val="003877BA"/>
    <w:rsid w:val="00391994"/>
    <w:rsid w:val="00392318"/>
    <w:rsid w:val="0039312C"/>
    <w:rsid w:val="00396817"/>
    <w:rsid w:val="003A02BC"/>
    <w:rsid w:val="003A0CFC"/>
    <w:rsid w:val="003A38EC"/>
    <w:rsid w:val="003A49FF"/>
    <w:rsid w:val="003B3868"/>
    <w:rsid w:val="003B5E9B"/>
    <w:rsid w:val="003C0461"/>
    <w:rsid w:val="003C2CB8"/>
    <w:rsid w:val="003C7E99"/>
    <w:rsid w:val="003D129F"/>
    <w:rsid w:val="003D1D3E"/>
    <w:rsid w:val="003D4761"/>
    <w:rsid w:val="003E3D8D"/>
    <w:rsid w:val="003E4DD9"/>
    <w:rsid w:val="003E4FC9"/>
    <w:rsid w:val="003E5D8A"/>
    <w:rsid w:val="003E602C"/>
    <w:rsid w:val="003F4CB7"/>
    <w:rsid w:val="003F522E"/>
    <w:rsid w:val="003F5AEF"/>
    <w:rsid w:val="003F67D5"/>
    <w:rsid w:val="003F7377"/>
    <w:rsid w:val="00400351"/>
    <w:rsid w:val="0040448D"/>
    <w:rsid w:val="0040478B"/>
    <w:rsid w:val="004075CD"/>
    <w:rsid w:val="00407605"/>
    <w:rsid w:val="00414429"/>
    <w:rsid w:val="0041795B"/>
    <w:rsid w:val="004206CD"/>
    <w:rsid w:val="004241A7"/>
    <w:rsid w:val="004271C9"/>
    <w:rsid w:val="004273B1"/>
    <w:rsid w:val="00431742"/>
    <w:rsid w:val="00432794"/>
    <w:rsid w:val="00432A00"/>
    <w:rsid w:val="0043527A"/>
    <w:rsid w:val="00435B35"/>
    <w:rsid w:val="00437469"/>
    <w:rsid w:val="0044027D"/>
    <w:rsid w:val="00440F40"/>
    <w:rsid w:val="004426D9"/>
    <w:rsid w:val="004436E9"/>
    <w:rsid w:val="0044733E"/>
    <w:rsid w:val="00452B27"/>
    <w:rsid w:val="00453418"/>
    <w:rsid w:val="00456306"/>
    <w:rsid w:val="004572C8"/>
    <w:rsid w:val="00460942"/>
    <w:rsid w:val="0046292C"/>
    <w:rsid w:val="00467D52"/>
    <w:rsid w:val="00471A2F"/>
    <w:rsid w:val="00473B41"/>
    <w:rsid w:val="0047631A"/>
    <w:rsid w:val="0048126B"/>
    <w:rsid w:val="0048252C"/>
    <w:rsid w:val="004826DD"/>
    <w:rsid w:val="00482DF0"/>
    <w:rsid w:val="00486C7A"/>
    <w:rsid w:val="00490644"/>
    <w:rsid w:val="00496CB7"/>
    <w:rsid w:val="00496DFF"/>
    <w:rsid w:val="00497903"/>
    <w:rsid w:val="00497ECE"/>
    <w:rsid w:val="00497F93"/>
    <w:rsid w:val="004A0349"/>
    <w:rsid w:val="004A1159"/>
    <w:rsid w:val="004A159A"/>
    <w:rsid w:val="004A2648"/>
    <w:rsid w:val="004A5F69"/>
    <w:rsid w:val="004A7BF4"/>
    <w:rsid w:val="004B08A6"/>
    <w:rsid w:val="004B5DC2"/>
    <w:rsid w:val="004B7AD7"/>
    <w:rsid w:val="004C2CCE"/>
    <w:rsid w:val="004C3BF6"/>
    <w:rsid w:val="004D2D3B"/>
    <w:rsid w:val="004D3377"/>
    <w:rsid w:val="004D5D00"/>
    <w:rsid w:val="004D63EB"/>
    <w:rsid w:val="004D7D2C"/>
    <w:rsid w:val="004E1B5E"/>
    <w:rsid w:val="004E33D3"/>
    <w:rsid w:val="004E6D53"/>
    <w:rsid w:val="004E7FDA"/>
    <w:rsid w:val="004F03A0"/>
    <w:rsid w:val="004F65BD"/>
    <w:rsid w:val="004F6BC9"/>
    <w:rsid w:val="004F7CE2"/>
    <w:rsid w:val="00511F1B"/>
    <w:rsid w:val="00513130"/>
    <w:rsid w:val="0051536B"/>
    <w:rsid w:val="0051777A"/>
    <w:rsid w:val="005232B2"/>
    <w:rsid w:val="005260FC"/>
    <w:rsid w:val="00526ADE"/>
    <w:rsid w:val="00534112"/>
    <w:rsid w:val="00536ED8"/>
    <w:rsid w:val="005374CF"/>
    <w:rsid w:val="00541D34"/>
    <w:rsid w:val="0054366D"/>
    <w:rsid w:val="00543F24"/>
    <w:rsid w:val="005472B6"/>
    <w:rsid w:val="005518AE"/>
    <w:rsid w:val="00554C8B"/>
    <w:rsid w:val="00561C8F"/>
    <w:rsid w:val="00563E59"/>
    <w:rsid w:val="00570DFC"/>
    <w:rsid w:val="00576A1F"/>
    <w:rsid w:val="00577E02"/>
    <w:rsid w:val="005835E1"/>
    <w:rsid w:val="00586FE2"/>
    <w:rsid w:val="00597E44"/>
    <w:rsid w:val="005A11AB"/>
    <w:rsid w:val="005A24EA"/>
    <w:rsid w:val="005B4087"/>
    <w:rsid w:val="005B43CB"/>
    <w:rsid w:val="005B4CD8"/>
    <w:rsid w:val="005B640F"/>
    <w:rsid w:val="005C312A"/>
    <w:rsid w:val="005C3AA0"/>
    <w:rsid w:val="005C755D"/>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478B"/>
    <w:rsid w:val="00615EE4"/>
    <w:rsid w:val="0061697F"/>
    <w:rsid w:val="00616F20"/>
    <w:rsid w:val="00617AC4"/>
    <w:rsid w:val="00617C17"/>
    <w:rsid w:val="006213EF"/>
    <w:rsid w:val="0062536C"/>
    <w:rsid w:val="006258CA"/>
    <w:rsid w:val="00627771"/>
    <w:rsid w:val="00631802"/>
    <w:rsid w:val="00635678"/>
    <w:rsid w:val="00636E23"/>
    <w:rsid w:val="00644112"/>
    <w:rsid w:val="006500FA"/>
    <w:rsid w:val="006539FE"/>
    <w:rsid w:val="0066046B"/>
    <w:rsid w:val="00663E8F"/>
    <w:rsid w:val="0067323A"/>
    <w:rsid w:val="006762C2"/>
    <w:rsid w:val="0067670A"/>
    <w:rsid w:val="00683E24"/>
    <w:rsid w:val="006842CD"/>
    <w:rsid w:val="006847F4"/>
    <w:rsid w:val="00687127"/>
    <w:rsid w:val="00687F74"/>
    <w:rsid w:val="00690184"/>
    <w:rsid w:val="006909EF"/>
    <w:rsid w:val="00694BC1"/>
    <w:rsid w:val="006A2BA5"/>
    <w:rsid w:val="006A40D3"/>
    <w:rsid w:val="006B0E61"/>
    <w:rsid w:val="006B323B"/>
    <w:rsid w:val="006B336A"/>
    <w:rsid w:val="006B341C"/>
    <w:rsid w:val="006B4937"/>
    <w:rsid w:val="006B5FFF"/>
    <w:rsid w:val="006B7FC4"/>
    <w:rsid w:val="006C3464"/>
    <w:rsid w:val="006C6F8D"/>
    <w:rsid w:val="006C7B05"/>
    <w:rsid w:val="006D70A3"/>
    <w:rsid w:val="006D745F"/>
    <w:rsid w:val="006E0CED"/>
    <w:rsid w:val="006E51CB"/>
    <w:rsid w:val="006F3160"/>
    <w:rsid w:val="006F448C"/>
    <w:rsid w:val="006F4F0B"/>
    <w:rsid w:val="006F6EAC"/>
    <w:rsid w:val="00713D9B"/>
    <w:rsid w:val="00714C91"/>
    <w:rsid w:val="00725F0E"/>
    <w:rsid w:val="0072703F"/>
    <w:rsid w:val="00727FD4"/>
    <w:rsid w:val="00733638"/>
    <w:rsid w:val="00736AF5"/>
    <w:rsid w:val="00737307"/>
    <w:rsid w:val="0074536D"/>
    <w:rsid w:val="00746590"/>
    <w:rsid w:val="007500E0"/>
    <w:rsid w:val="00752352"/>
    <w:rsid w:val="007545C8"/>
    <w:rsid w:val="00757416"/>
    <w:rsid w:val="007639A0"/>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6696"/>
    <w:rsid w:val="0083463C"/>
    <w:rsid w:val="00841A39"/>
    <w:rsid w:val="008434C8"/>
    <w:rsid w:val="008443B8"/>
    <w:rsid w:val="008451C9"/>
    <w:rsid w:val="0084553A"/>
    <w:rsid w:val="008471AB"/>
    <w:rsid w:val="0085384D"/>
    <w:rsid w:val="00856CC4"/>
    <w:rsid w:val="0086267C"/>
    <w:rsid w:val="00864A2E"/>
    <w:rsid w:val="00865266"/>
    <w:rsid w:val="00865C50"/>
    <w:rsid w:val="00867A04"/>
    <w:rsid w:val="008735B9"/>
    <w:rsid w:val="008764DC"/>
    <w:rsid w:val="008807ED"/>
    <w:rsid w:val="00881D09"/>
    <w:rsid w:val="0089203F"/>
    <w:rsid w:val="00895E3E"/>
    <w:rsid w:val="008962A9"/>
    <w:rsid w:val="00897D3E"/>
    <w:rsid w:val="008A196E"/>
    <w:rsid w:val="008A35AC"/>
    <w:rsid w:val="008A39B6"/>
    <w:rsid w:val="008A5172"/>
    <w:rsid w:val="008A5635"/>
    <w:rsid w:val="008A7AD7"/>
    <w:rsid w:val="008A7FE8"/>
    <w:rsid w:val="008B168D"/>
    <w:rsid w:val="008B22E3"/>
    <w:rsid w:val="008B64A9"/>
    <w:rsid w:val="008C2E11"/>
    <w:rsid w:val="008C5AEF"/>
    <w:rsid w:val="008C64F9"/>
    <w:rsid w:val="008E0709"/>
    <w:rsid w:val="008F6A63"/>
    <w:rsid w:val="008F71C8"/>
    <w:rsid w:val="00903CDB"/>
    <w:rsid w:val="00907DE8"/>
    <w:rsid w:val="0091399D"/>
    <w:rsid w:val="00914E7B"/>
    <w:rsid w:val="009160F0"/>
    <w:rsid w:val="00917552"/>
    <w:rsid w:val="00924F31"/>
    <w:rsid w:val="009317F9"/>
    <w:rsid w:val="00932B87"/>
    <w:rsid w:val="0093315C"/>
    <w:rsid w:val="00935DC8"/>
    <w:rsid w:val="0095018F"/>
    <w:rsid w:val="00953A6E"/>
    <w:rsid w:val="00953D27"/>
    <w:rsid w:val="009568E8"/>
    <w:rsid w:val="009572D6"/>
    <w:rsid w:val="00960EE3"/>
    <w:rsid w:val="00961744"/>
    <w:rsid w:val="00966687"/>
    <w:rsid w:val="009673B4"/>
    <w:rsid w:val="009752F2"/>
    <w:rsid w:val="009822DC"/>
    <w:rsid w:val="009833AE"/>
    <w:rsid w:val="00987779"/>
    <w:rsid w:val="009915A9"/>
    <w:rsid w:val="009A191A"/>
    <w:rsid w:val="009A1D47"/>
    <w:rsid w:val="009A2198"/>
    <w:rsid w:val="009A613C"/>
    <w:rsid w:val="009A71D3"/>
    <w:rsid w:val="009A78B5"/>
    <w:rsid w:val="009B2356"/>
    <w:rsid w:val="009B34EE"/>
    <w:rsid w:val="009B3A17"/>
    <w:rsid w:val="009B48E5"/>
    <w:rsid w:val="009B6F3A"/>
    <w:rsid w:val="009B745F"/>
    <w:rsid w:val="009C433A"/>
    <w:rsid w:val="009C4D13"/>
    <w:rsid w:val="009D386D"/>
    <w:rsid w:val="009D7C43"/>
    <w:rsid w:val="009E1D49"/>
    <w:rsid w:val="009E3386"/>
    <w:rsid w:val="009E6F03"/>
    <w:rsid w:val="009F5CDB"/>
    <w:rsid w:val="009F7992"/>
    <w:rsid w:val="00A00473"/>
    <w:rsid w:val="00A008F5"/>
    <w:rsid w:val="00A05ED5"/>
    <w:rsid w:val="00A10E81"/>
    <w:rsid w:val="00A17712"/>
    <w:rsid w:val="00A23396"/>
    <w:rsid w:val="00A33E7C"/>
    <w:rsid w:val="00A360E7"/>
    <w:rsid w:val="00A37747"/>
    <w:rsid w:val="00A4312F"/>
    <w:rsid w:val="00A443CF"/>
    <w:rsid w:val="00A45849"/>
    <w:rsid w:val="00A47209"/>
    <w:rsid w:val="00A5040E"/>
    <w:rsid w:val="00A55F98"/>
    <w:rsid w:val="00A57822"/>
    <w:rsid w:val="00A62679"/>
    <w:rsid w:val="00A64B90"/>
    <w:rsid w:val="00A66E07"/>
    <w:rsid w:val="00A670CB"/>
    <w:rsid w:val="00A72828"/>
    <w:rsid w:val="00A7339C"/>
    <w:rsid w:val="00A74506"/>
    <w:rsid w:val="00A763C5"/>
    <w:rsid w:val="00A85CF9"/>
    <w:rsid w:val="00A938BB"/>
    <w:rsid w:val="00AA6995"/>
    <w:rsid w:val="00AB2E76"/>
    <w:rsid w:val="00AB3E66"/>
    <w:rsid w:val="00AB3E88"/>
    <w:rsid w:val="00AC0F36"/>
    <w:rsid w:val="00AC1D73"/>
    <w:rsid w:val="00AC2880"/>
    <w:rsid w:val="00AC2CD2"/>
    <w:rsid w:val="00AC5706"/>
    <w:rsid w:val="00AC6771"/>
    <w:rsid w:val="00AD1131"/>
    <w:rsid w:val="00AD1298"/>
    <w:rsid w:val="00AE277C"/>
    <w:rsid w:val="00AE44EF"/>
    <w:rsid w:val="00AE4B01"/>
    <w:rsid w:val="00AE7252"/>
    <w:rsid w:val="00AF12CE"/>
    <w:rsid w:val="00AF50FE"/>
    <w:rsid w:val="00AF5B3E"/>
    <w:rsid w:val="00B00964"/>
    <w:rsid w:val="00B01D69"/>
    <w:rsid w:val="00B01F6A"/>
    <w:rsid w:val="00B05643"/>
    <w:rsid w:val="00B057EA"/>
    <w:rsid w:val="00B10F3B"/>
    <w:rsid w:val="00B116A4"/>
    <w:rsid w:val="00B124C4"/>
    <w:rsid w:val="00B133B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4028"/>
    <w:rsid w:val="00B449E6"/>
    <w:rsid w:val="00B45172"/>
    <w:rsid w:val="00B46EE1"/>
    <w:rsid w:val="00B47537"/>
    <w:rsid w:val="00B47B08"/>
    <w:rsid w:val="00B5151A"/>
    <w:rsid w:val="00B51639"/>
    <w:rsid w:val="00B614F8"/>
    <w:rsid w:val="00B6226A"/>
    <w:rsid w:val="00B65812"/>
    <w:rsid w:val="00B711C7"/>
    <w:rsid w:val="00B90B3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61E5"/>
    <w:rsid w:val="00C0244A"/>
    <w:rsid w:val="00C04440"/>
    <w:rsid w:val="00C05ED8"/>
    <w:rsid w:val="00C062D0"/>
    <w:rsid w:val="00C10A8A"/>
    <w:rsid w:val="00C10AE9"/>
    <w:rsid w:val="00C15A74"/>
    <w:rsid w:val="00C22E22"/>
    <w:rsid w:val="00C22F9F"/>
    <w:rsid w:val="00C25F01"/>
    <w:rsid w:val="00C33A1F"/>
    <w:rsid w:val="00C36435"/>
    <w:rsid w:val="00C4016A"/>
    <w:rsid w:val="00C41C93"/>
    <w:rsid w:val="00C4270D"/>
    <w:rsid w:val="00C431AC"/>
    <w:rsid w:val="00C434AE"/>
    <w:rsid w:val="00C43A78"/>
    <w:rsid w:val="00C45626"/>
    <w:rsid w:val="00C4642E"/>
    <w:rsid w:val="00C47FA9"/>
    <w:rsid w:val="00C57A27"/>
    <w:rsid w:val="00C60901"/>
    <w:rsid w:val="00C60D83"/>
    <w:rsid w:val="00C612E5"/>
    <w:rsid w:val="00C6174E"/>
    <w:rsid w:val="00C62F5F"/>
    <w:rsid w:val="00C63AFA"/>
    <w:rsid w:val="00C71437"/>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5BF3"/>
    <w:rsid w:val="00CB6E1B"/>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6073"/>
    <w:rsid w:val="00D00AD6"/>
    <w:rsid w:val="00D0193F"/>
    <w:rsid w:val="00D03954"/>
    <w:rsid w:val="00D04A58"/>
    <w:rsid w:val="00D0526A"/>
    <w:rsid w:val="00D07DE6"/>
    <w:rsid w:val="00D200ED"/>
    <w:rsid w:val="00D208E5"/>
    <w:rsid w:val="00D20B5D"/>
    <w:rsid w:val="00D22CB6"/>
    <w:rsid w:val="00D323EC"/>
    <w:rsid w:val="00D32C12"/>
    <w:rsid w:val="00D3517A"/>
    <w:rsid w:val="00D40AD3"/>
    <w:rsid w:val="00D42C94"/>
    <w:rsid w:val="00D42EAC"/>
    <w:rsid w:val="00D433A6"/>
    <w:rsid w:val="00D47DA6"/>
    <w:rsid w:val="00D50B35"/>
    <w:rsid w:val="00D5755A"/>
    <w:rsid w:val="00D64804"/>
    <w:rsid w:val="00D6669F"/>
    <w:rsid w:val="00D6676D"/>
    <w:rsid w:val="00D6691B"/>
    <w:rsid w:val="00D67AE2"/>
    <w:rsid w:val="00D700F6"/>
    <w:rsid w:val="00D73116"/>
    <w:rsid w:val="00D749B2"/>
    <w:rsid w:val="00D75F11"/>
    <w:rsid w:val="00D773B0"/>
    <w:rsid w:val="00D81226"/>
    <w:rsid w:val="00D81A98"/>
    <w:rsid w:val="00D83FDC"/>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F379C"/>
    <w:rsid w:val="00DF413B"/>
    <w:rsid w:val="00E0063F"/>
    <w:rsid w:val="00E0137E"/>
    <w:rsid w:val="00E01A42"/>
    <w:rsid w:val="00E028EC"/>
    <w:rsid w:val="00E0503B"/>
    <w:rsid w:val="00E1082D"/>
    <w:rsid w:val="00E11C77"/>
    <w:rsid w:val="00E14A49"/>
    <w:rsid w:val="00E16120"/>
    <w:rsid w:val="00E1648F"/>
    <w:rsid w:val="00E2116B"/>
    <w:rsid w:val="00E27A12"/>
    <w:rsid w:val="00E35F72"/>
    <w:rsid w:val="00E43279"/>
    <w:rsid w:val="00E44980"/>
    <w:rsid w:val="00E45FAA"/>
    <w:rsid w:val="00E47F5A"/>
    <w:rsid w:val="00E50DBB"/>
    <w:rsid w:val="00E56B54"/>
    <w:rsid w:val="00E60E52"/>
    <w:rsid w:val="00E63F3B"/>
    <w:rsid w:val="00E641F3"/>
    <w:rsid w:val="00E6569E"/>
    <w:rsid w:val="00E677B6"/>
    <w:rsid w:val="00E7288F"/>
    <w:rsid w:val="00E72C85"/>
    <w:rsid w:val="00E737E4"/>
    <w:rsid w:val="00E74363"/>
    <w:rsid w:val="00E80360"/>
    <w:rsid w:val="00E9122E"/>
    <w:rsid w:val="00E940C6"/>
    <w:rsid w:val="00E94A2C"/>
    <w:rsid w:val="00E95566"/>
    <w:rsid w:val="00EA0410"/>
    <w:rsid w:val="00EA14DE"/>
    <w:rsid w:val="00EA3D8C"/>
    <w:rsid w:val="00EB07D2"/>
    <w:rsid w:val="00EB48E7"/>
    <w:rsid w:val="00EB49C4"/>
    <w:rsid w:val="00EB647B"/>
    <w:rsid w:val="00EC5ACD"/>
    <w:rsid w:val="00EC6ED5"/>
    <w:rsid w:val="00ED00C2"/>
    <w:rsid w:val="00ED0E71"/>
    <w:rsid w:val="00ED6A28"/>
    <w:rsid w:val="00EE0707"/>
    <w:rsid w:val="00EE125B"/>
    <w:rsid w:val="00EF1216"/>
    <w:rsid w:val="00EF1224"/>
    <w:rsid w:val="00EF5506"/>
    <w:rsid w:val="00EF663C"/>
    <w:rsid w:val="00EF6D9A"/>
    <w:rsid w:val="00F023C1"/>
    <w:rsid w:val="00F04796"/>
    <w:rsid w:val="00F06117"/>
    <w:rsid w:val="00F11794"/>
    <w:rsid w:val="00F132F8"/>
    <w:rsid w:val="00F17998"/>
    <w:rsid w:val="00F17E6B"/>
    <w:rsid w:val="00F2339C"/>
    <w:rsid w:val="00F268F3"/>
    <w:rsid w:val="00F30078"/>
    <w:rsid w:val="00F374E5"/>
    <w:rsid w:val="00F44061"/>
    <w:rsid w:val="00F4457C"/>
    <w:rsid w:val="00F50AF0"/>
    <w:rsid w:val="00F50F23"/>
    <w:rsid w:val="00F51B17"/>
    <w:rsid w:val="00F51BB5"/>
    <w:rsid w:val="00F531E1"/>
    <w:rsid w:val="00F57A7D"/>
    <w:rsid w:val="00F601B1"/>
    <w:rsid w:val="00F62C66"/>
    <w:rsid w:val="00F63191"/>
    <w:rsid w:val="00F64C81"/>
    <w:rsid w:val="00F67894"/>
    <w:rsid w:val="00F67D56"/>
    <w:rsid w:val="00F71863"/>
    <w:rsid w:val="00F73319"/>
    <w:rsid w:val="00F7467A"/>
    <w:rsid w:val="00F76B9F"/>
    <w:rsid w:val="00F77159"/>
    <w:rsid w:val="00F84E6F"/>
    <w:rsid w:val="00F926FA"/>
    <w:rsid w:val="00F92FC8"/>
    <w:rsid w:val="00F94F3B"/>
    <w:rsid w:val="00F961C8"/>
    <w:rsid w:val="00F96E0D"/>
    <w:rsid w:val="00FA042D"/>
    <w:rsid w:val="00FA56E3"/>
    <w:rsid w:val="00FB01A0"/>
    <w:rsid w:val="00FB5FAB"/>
    <w:rsid w:val="00FC1F03"/>
    <w:rsid w:val="00FC5B13"/>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2.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669</Words>
  <Characters>9515</Characters>
  <Application>Microsoft Office Word</Application>
  <DocSecurity>8</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3</cp:revision>
  <dcterms:created xsi:type="dcterms:W3CDTF">2021-05-28T16:25:00Z</dcterms:created>
  <dcterms:modified xsi:type="dcterms:W3CDTF">2021-05-2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